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961" w:type="dxa"/>
        <w:tblInd w:w="-185" w:type="dxa"/>
        <w:shd w:val="clear" w:color="auto" w:fill="D7D2CB"/>
        <w:tblLook w:val="04A0" w:firstRow="1" w:lastRow="0" w:firstColumn="1" w:lastColumn="0" w:noHBand="0" w:noVBand="1"/>
      </w:tblPr>
      <w:tblGrid>
        <w:gridCol w:w="4765"/>
        <w:gridCol w:w="5196"/>
      </w:tblGrid>
      <w:tr w:rsidR="00E60419" w:rsidRPr="00C4687D" w14:paraId="4D034F88" w14:textId="77777777" w:rsidTr="003357C9">
        <w:trPr>
          <w:trHeight w:val="421"/>
        </w:trPr>
        <w:tc>
          <w:tcPr>
            <w:tcW w:w="4765" w:type="dxa"/>
            <w:shd w:val="clear" w:color="auto" w:fill="4D99AD"/>
            <w:vAlign w:val="center"/>
          </w:tcPr>
          <w:p w14:paraId="64B01AF5" w14:textId="7B2F7361" w:rsidR="00E60419" w:rsidRPr="0049656F" w:rsidRDefault="00E60419" w:rsidP="003357C9">
            <w:pPr>
              <w:rPr>
                <w:rFonts w:ascii="Open Sans" w:hAnsi="Open Sans" w:cs="Open Sans"/>
                <w:bCs/>
              </w:rPr>
            </w:pPr>
            <w:r w:rsidRPr="0049656F">
              <w:rPr>
                <w:rFonts w:ascii="Open Sans" w:hAnsi="Open Sans" w:cs="Open Sans"/>
                <w:bCs/>
                <w:color w:val="FFFFFF" w:themeColor="background1"/>
              </w:rPr>
              <w:t>Reason for Orientation</w:t>
            </w:r>
          </w:p>
        </w:tc>
        <w:tc>
          <w:tcPr>
            <w:tcW w:w="5196" w:type="dxa"/>
            <w:shd w:val="clear" w:color="auto" w:fill="E8E8E8"/>
            <w:vAlign w:val="center"/>
          </w:tcPr>
          <w:p w14:paraId="29C03022" w14:textId="4A152A86" w:rsidR="00E60419" w:rsidRPr="00C4687D" w:rsidRDefault="00E60419" w:rsidP="003357C9">
            <w:pPr>
              <w:rPr>
                <w:rFonts w:ascii="Open Sans" w:hAnsi="Open Sans" w:cs="Open Sans"/>
              </w:rPr>
            </w:pPr>
            <w:r w:rsidRPr="00C4687D">
              <w:rPr>
                <w:rFonts w:ascii="Open Sans" w:hAnsi="Open Sans" w:cs="Open Sans"/>
              </w:rPr>
              <w:t xml:space="preserve"> </w:t>
            </w:r>
            <w:sdt>
              <w:sdtPr>
                <w:rPr>
                  <w:rFonts w:ascii="Open Sans" w:hAnsi="Open Sans" w:cs="Open Sans"/>
                </w:rPr>
                <w:id w:val="-2042035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4687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4687D">
              <w:rPr>
                <w:rFonts w:ascii="Open Sans" w:hAnsi="Open Sans" w:cs="Open Sans"/>
              </w:rPr>
              <w:t xml:space="preserve"> </w:t>
            </w:r>
            <w:r w:rsidR="002D480A">
              <w:rPr>
                <w:rFonts w:ascii="Open Sans" w:hAnsi="Open Sans" w:cs="Open Sans"/>
              </w:rPr>
              <w:t xml:space="preserve">Covid-19 – </w:t>
            </w:r>
            <w:r w:rsidRPr="00C4687D">
              <w:rPr>
                <w:rFonts w:ascii="Open Sans" w:hAnsi="Open Sans" w:cs="Open Sans"/>
              </w:rPr>
              <w:t>Return</w:t>
            </w:r>
            <w:r w:rsidR="00150AEA">
              <w:rPr>
                <w:rFonts w:ascii="Open Sans" w:hAnsi="Open Sans" w:cs="Open Sans"/>
              </w:rPr>
              <w:t xml:space="preserve">ing </w:t>
            </w:r>
            <w:r w:rsidRPr="00C4687D">
              <w:rPr>
                <w:rFonts w:ascii="Open Sans" w:hAnsi="Open Sans" w:cs="Open Sans"/>
              </w:rPr>
              <w:t>to Work</w:t>
            </w:r>
            <w:r w:rsidR="002D480A">
              <w:rPr>
                <w:rFonts w:ascii="Open Sans" w:hAnsi="Open Sans" w:cs="Open Sans"/>
              </w:rPr>
              <w:t xml:space="preserve"> </w:t>
            </w:r>
          </w:p>
        </w:tc>
      </w:tr>
    </w:tbl>
    <w:p w14:paraId="130F03AE" w14:textId="77777777" w:rsidR="00310194" w:rsidRPr="00BE17D1" w:rsidRDefault="00310194" w:rsidP="00BE17D1">
      <w:pPr>
        <w:spacing w:after="0"/>
        <w:rPr>
          <w:rFonts w:hAnsiTheme="minorHAnsi"/>
          <w:sz w:val="16"/>
          <w:szCs w:val="16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2590"/>
        <w:gridCol w:w="2176"/>
        <w:gridCol w:w="3211"/>
        <w:gridCol w:w="2013"/>
      </w:tblGrid>
      <w:tr w:rsidR="00CE4EAB" w14:paraId="49359409" w14:textId="77777777" w:rsidTr="003357C9">
        <w:trPr>
          <w:trHeight w:val="473"/>
        </w:trPr>
        <w:tc>
          <w:tcPr>
            <w:tcW w:w="2590" w:type="dxa"/>
            <w:shd w:val="clear" w:color="auto" w:fill="4D99AD"/>
            <w:vAlign w:val="center"/>
          </w:tcPr>
          <w:p w14:paraId="420CD392" w14:textId="77777777" w:rsidR="00CE4EAB" w:rsidRPr="0049656F" w:rsidRDefault="00CE4EAB" w:rsidP="003357C9">
            <w:pPr>
              <w:ind w:left="-23"/>
              <w:rPr>
                <w:rFonts w:ascii="Open Sans" w:hAnsi="Open Sans" w:cs="Open Sans"/>
                <w:bCs/>
                <w:color w:val="FFFFFF" w:themeColor="background1"/>
              </w:rPr>
            </w:pPr>
            <w:r w:rsidRPr="0049656F">
              <w:rPr>
                <w:rFonts w:ascii="Open Sans" w:hAnsi="Open Sans" w:cs="Open Sans"/>
                <w:bCs/>
                <w:color w:val="FFFFFF" w:themeColor="background1"/>
              </w:rPr>
              <w:t>Employee Name:</w:t>
            </w:r>
          </w:p>
        </w:tc>
        <w:tc>
          <w:tcPr>
            <w:tcW w:w="2176" w:type="dxa"/>
            <w:shd w:val="clear" w:color="auto" w:fill="E8E8E8"/>
            <w:vAlign w:val="center"/>
          </w:tcPr>
          <w:p w14:paraId="011D6C13" w14:textId="77777777" w:rsidR="00CE4EAB" w:rsidRPr="00310194" w:rsidRDefault="00CE4EAB" w:rsidP="003357C9">
            <w:pPr>
              <w:rPr>
                <w:rFonts w:hAnsiTheme="minorHAnsi"/>
                <w:b/>
              </w:rPr>
            </w:pPr>
          </w:p>
        </w:tc>
        <w:tc>
          <w:tcPr>
            <w:tcW w:w="3211" w:type="dxa"/>
            <w:shd w:val="clear" w:color="auto" w:fill="4D99AD"/>
            <w:vAlign w:val="center"/>
          </w:tcPr>
          <w:p w14:paraId="60C7B4D2" w14:textId="77777777" w:rsidR="00CE4EAB" w:rsidRPr="0049656F" w:rsidRDefault="00CE4EAB" w:rsidP="003357C9">
            <w:pPr>
              <w:rPr>
                <w:rFonts w:ascii="Open Sans" w:hAnsi="Open Sans" w:cs="Open Sans"/>
                <w:bCs/>
                <w:color w:val="FFFFFF" w:themeColor="background1"/>
              </w:rPr>
            </w:pPr>
            <w:r w:rsidRPr="0049656F">
              <w:rPr>
                <w:rFonts w:ascii="Open Sans" w:hAnsi="Open Sans" w:cs="Open Sans"/>
                <w:bCs/>
                <w:color w:val="FFFFFF" w:themeColor="background1"/>
              </w:rPr>
              <w:t>Employee Job Title:</w:t>
            </w:r>
          </w:p>
        </w:tc>
        <w:tc>
          <w:tcPr>
            <w:tcW w:w="2013" w:type="dxa"/>
            <w:shd w:val="clear" w:color="auto" w:fill="E8E8E8"/>
            <w:vAlign w:val="center"/>
          </w:tcPr>
          <w:p w14:paraId="6870C4AA" w14:textId="77777777" w:rsidR="00CE4EAB" w:rsidRPr="00310194" w:rsidRDefault="00CE4EAB" w:rsidP="003357C9">
            <w:pPr>
              <w:rPr>
                <w:rFonts w:hAnsiTheme="minorHAnsi"/>
              </w:rPr>
            </w:pPr>
          </w:p>
        </w:tc>
      </w:tr>
      <w:tr w:rsidR="00CE4EAB" w14:paraId="68D1FBDC" w14:textId="77777777" w:rsidTr="003357C9">
        <w:trPr>
          <w:trHeight w:val="409"/>
        </w:trPr>
        <w:tc>
          <w:tcPr>
            <w:tcW w:w="2590" w:type="dxa"/>
            <w:shd w:val="clear" w:color="auto" w:fill="4D99AD"/>
            <w:vAlign w:val="center"/>
          </w:tcPr>
          <w:p w14:paraId="277CF4CA" w14:textId="77777777" w:rsidR="00CE4EAB" w:rsidRPr="0049656F" w:rsidRDefault="00CE4EAB" w:rsidP="003357C9">
            <w:pPr>
              <w:rPr>
                <w:rFonts w:ascii="Open Sans" w:hAnsi="Open Sans" w:cs="Open Sans"/>
                <w:bCs/>
                <w:color w:val="FFFFFF" w:themeColor="background1"/>
              </w:rPr>
            </w:pPr>
            <w:r w:rsidRPr="0049656F">
              <w:rPr>
                <w:rFonts w:ascii="Open Sans" w:hAnsi="Open Sans" w:cs="Open Sans"/>
                <w:bCs/>
                <w:color w:val="FFFFFF" w:themeColor="background1"/>
              </w:rPr>
              <w:t>Employee’s Manager:</w:t>
            </w:r>
          </w:p>
        </w:tc>
        <w:tc>
          <w:tcPr>
            <w:tcW w:w="2176" w:type="dxa"/>
            <w:shd w:val="clear" w:color="auto" w:fill="E8E8E8"/>
            <w:vAlign w:val="center"/>
          </w:tcPr>
          <w:p w14:paraId="7FC7A2D9" w14:textId="77777777" w:rsidR="00CE4EAB" w:rsidRPr="00310194" w:rsidRDefault="00CE4EAB" w:rsidP="003357C9">
            <w:pPr>
              <w:rPr>
                <w:rFonts w:hAnsiTheme="minorHAnsi"/>
                <w:b/>
              </w:rPr>
            </w:pPr>
          </w:p>
        </w:tc>
        <w:tc>
          <w:tcPr>
            <w:tcW w:w="3211" w:type="dxa"/>
            <w:shd w:val="clear" w:color="auto" w:fill="4D99AD"/>
            <w:vAlign w:val="center"/>
          </w:tcPr>
          <w:p w14:paraId="28BF6B40" w14:textId="26A3A864" w:rsidR="00CE4EAB" w:rsidRPr="0049656F" w:rsidRDefault="00CE4EAB" w:rsidP="003357C9">
            <w:pPr>
              <w:rPr>
                <w:rFonts w:ascii="Open Sans" w:hAnsi="Open Sans" w:cs="Open Sans"/>
                <w:bCs/>
                <w:color w:val="FFFFFF" w:themeColor="background1"/>
              </w:rPr>
            </w:pPr>
            <w:r w:rsidRPr="0049656F">
              <w:rPr>
                <w:rFonts w:ascii="Open Sans" w:hAnsi="Open Sans" w:cs="Open Sans"/>
                <w:bCs/>
                <w:color w:val="FFFFFF" w:themeColor="background1"/>
              </w:rPr>
              <w:t xml:space="preserve">Date of </w:t>
            </w:r>
            <w:r w:rsidR="001C01BA" w:rsidRPr="0049656F">
              <w:rPr>
                <w:rFonts w:ascii="Open Sans" w:hAnsi="Open Sans" w:cs="Open Sans"/>
                <w:bCs/>
                <w:color w:val="FFFFFF" w:themeColor="background1"/>
              </w:rPr>
              <w:t>Return to Work</w:t>
            </w:r>
            <w:r w:rsidRPr="0049656F">
              <w:rPr>
                <w:rFonts w:ascii="Open Sans" w:hAnsi="Open Sans" w:cs="Open Sans"/>
                <w:bCs/>
                <w:color w:val="FFFFFF" w:themeColor="background1"/>
              </w:rPr>
              <w:t>:</w:t>
            </w:r>
          </w:p>
        </w:tc>
        <w:tc>
          <w:tcPr>
            <w:tcW w:w="2013" w:type="dxa"/>
            <w:shd w:val="clear" w:color="auto" w:fill="E8E8E8"/>
            <w:vAlign w:val="center"/>
          </w:tcPr>
          <w:p w14:paraId="52823903" w14:textId="77777777" w:rsidR="00CE4EAB" w:rsidRPr="00310194" w:rsidRDefault="00CE4EAB" w:rsidP="003357C9">
            <w:pPr>
              <w:rPr>
                <w:rFonts w:hAnsiTheme="minorHAnsi"/>
              </w:rPr>
            </w:pPr>
          </w:p>
        </w:tc>
      </w:tr>
      <w:tr w:rsidR="00CE4EAB" w14:paraId="769B5AEA" w14:textId="77777777" w:rsidTr="003357C9">
        <w:trPr>
          <w:trHeight w:val="415"/>
        </w:trPr>
        <w:tc>
          <w:tcPr>
            <w:tcW w:w="2590" w:type="dxa"/>
            <w:shd w:val="clear" w:color="auto" w:fill="4D99AD"/>
            <w:vAlign w:val="center"/>
          </w:tcPr>
          <w:p w14:paraId="5AB8039B" w14:textId="77777777" w:rsidR="00CE4EAB" w:rsidRPr="0049656F" w:rsidRDefault="00CE4EAB" w:rsidP="003357C9">
            <w:pPr>
              <w:rPr>
                <w:rFonts w:ascii="Open Sans" w:hAnsi="Open Sans" w:cs="Open Sans"/>
                <w:bCs/>
                <w:color w:val="FFFFFF" w:themeColor="background1"/>
              </w:rPr>
            </w:pPr>
            <w:r w:rsidRPr="0049656F">
              <w:rPr>
                <w:rFonts w:ascii="Open Sans" w:hAnsi="Open Sans" w:cs="Open Sans"/>
                <w:bCs/>
                <w:color w:val="FFFFFF" w:themeColor="background1"/>
              </w:rPr>
              <w:t>Orientation Facilitator:</w:t>
            </w:r>
          </w:p>
        </w:tc>
        <w:tc>
          <w:tcPr>
            <w:tcW w:w="2176" w:type="dxa"/>
            <w:shd w:val="clear" w:color="auto" w:fill="E8E8E8"/>
            <w:vAlign w:val="center"/>
          </w:tcPr>
          <w:p w14:paraId="606F4598" w14:textId="77777777" w:rsidR="00CE4EAB" w:rsidRPr="00310194" w:rsidRDefault="00CE4EAB" w:rsidP="003357C9">
            <w:pPr>
              <w:rPr>
                <w:rFonts w:hAnsiTheme="minorHAnsi"/>
                <w:b/>
              </w:rPr>
            </w:pPr>
          </w:p>
        </w:tc>
        <w:tc>
          <w:tcPr>
            <w:tcW w:w="3211" w:type="dxa"/>
            <w:shd w:val="clear" w:color="auto" w:fill="4D99AD"/>
            <w:vAlign w:val="center"/>
          </w:tcPr>
          <w:p w14:paraId="27CDD4D4" w14:textId="77777777" w:rsidR="00CE4EAB" w:rsidRPr="0049656F" w:rsidRDefault="00CE4EAB" w:rsidP="003357C9">
            <w:pPr>
              <w:rPr>
                <w:rFonts w:ascii="Open Sans" w:hAnsi="Open Sans" w:cs="Open Sans"/>
                <w:bCs/>
                <w:color w:val="FFFFFF" w:themeColor="background1"/>
              </w:rPr>
            </w:pPr>
            <w:r w:rsidRPr="0049656F">
              <w:rPr>
                <w:rFonts w:ascii="Open Sans" w:hAnsi="Open Sans" w:cs="Open Sans"/>
                <w:bCs/>
                <w:color w:val="FFFFFF" w:themeColor="background1"/>
              </w:rPr>
              <w:t>Date Orientation Completed:</w:t>
            </w:r>
          </w:p>
        </w:tc>
        <w:tc>
          <w:tcPr>
            <w:tcW w:w="2013" w:type="dxa"/>
            <w:shd w:val="clear" w:color="auto" w:fill="E8E8E8"/>
            <w:vAlign w:val="center"/>
          </w:tcPr>
          <w:p w14:paraId="1E6A7F1E" w14:textId="77777777" w:rsidR="00CE4EAB" w:rsidRPr="00310194" w:rsidRDefault="00CE4EAB" w:rsidP="003357C9">
            <w:pPr>
              <w:rPr>
                <w:rFonts w:hAnsiTheme="minorHAnsi"/>
              </w:rPr>
            </w:pPr>
          </w:p>
        </w:tc>
      </w:tr>
    </w:tbl>
    <w:p w14:paraId="40FBCBFA" w14:textId="77777777" w:rsidR="00CE4EAB" w:rsidRPr="00BE17D1" w:rsidRDefault="00CE4EAB" w:rsidP="00BE17D1">
      <w:pPr>
        <w:spacing w:after="0"/>
        <w:rPr>
          <w:rFonts w:hAnsiTheme="minorHAnsi"/>
          <w:sz w:val="16"/>
          <w:szCs w:val="16"/>
        </w:rPr>
      </w:pPr>
    </w:p>
    <w:tbl>
      <w:tblPr>
        <w:tblStyle w:val="TableGrid"/>
        <w:tblW w:w="999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4202"/>
        <w:gridCol w:w="3088"/>
        <w:gridCol w:w="1345"/>
        <w:gridCol w:w="1355"/>
      </w:tblGrid>
      <w:tr w:rsidR="00240E8E" w:rsidRPr="00240E8E" w14:paraId="653BEA0C" w14:textId="77777777" w:rsidTr="00240E8E">
        <w:tc>
          <w:tcPr>
            <w:tcW w:w="4202" w:type="dxa"/>
            <w:shd w:val="clear" w:color="auto" w:fill="4D99AD"/>
            <w:vAlign w:val="center"/>
          </w:tcPr>
          <w:p w14:paraId="16CD1129" w14:textId="69F4E2A5" w:rsidR="00CE4EAB" w:rsidRPr="0049656F" w:rsidRDefault="00CE4EAB" w:rsidP="00240E8E">
            <w:pPr>
              <w:tabs>
                <w:tab w:val="center" w:pos="2004"/>
              </w:tabs>
              <w:jc w:val="center"/>
              <w:rPr>
                <w:rFonts w:ascii="Open Sans" w:hAnsi="Open Sans" w:cs="Open Sans"/>
                <w:bCs/>
                <w:color w:val="FFFFFF" w:themeColor="background1"/>
                <w:szCs w:val="20"/>
              </w:rPr>
            </w:pPr>
            <w:r w:rsidRPr="0049656F">
              <w:rPr>
                <w:rFonts w:ascii="Open Sans" w:hAnsi="Open Sans" w:cs="Open Sans"/>
                <w:bCs/>
                <w:color w:val="FFFFFF" w:themeColor="background1"/>
                <w:szCs w:val="20"/>
              </w:rPr>
              <w:t>Topic</w:t>
            </w:r>
          </w:p>
        </w:tc>
        <w:tc>
          <w:tcPr>
            <w:tcW w:w="3088" w:type="dxa"/>
            <w:shd w:val="clear" w:color="auto" w:fill="4D99AD"/>
            <w:vAlign w:val="center"/>
          </w:tcPr>
          <w:p w14:paraId="5418157B" w14:textId="2A1E485C" w:rsidR="00CE4EAB" w:rsidRPr="0049656F" w:rsidRDefault="008402FB" w:rsidP="00240E8E">
            <w:pPr>
              <w:jc w:val="center"/>
              <w:rPr>
                <w:rFonts w:ascii="Open Sans" w:hAnsi="Open Sans" w:cs="Open Sans"/>
                <w:bCs/>
                <w:color w:val="FFFFFF" w:themeColor="background1"/>
                <w:szCs w:val="20"/>
              </w:rPr>
            </w:pPr>
            <w:r w:rsidRPr="0049656F">
              <w:rPr>
                <w:rFonts w:ascii="Open Sans" w:hAnsi="Open Sans" w:cs="Open Sans"/>
                <w:bCs/>
                <w:color w:val="FFFFFF" w:themeColor="background1"/>
                <w:szCs w:val="20"/>
              </w:rPr>
              <w:t>Method</w:t>
            </w:r>
            <w:r w:rsidR="00913EB5">
              <w:rPr>
                <w:rFonts w:ascii="Open Sans" w:hAnsi="Open Sans" w:cs="Open Sans"/>
                <w:bCs/>
                <w:color w:val="FFFFFF" w:themeColor="background1"/>
                <w:szCs w:val="20"/>
              </w:rPr>
              <w:t xml:space="preserve"> &amp; Details</w:t>
            </w:r>
          </w:p>
        </w:tc>
        <w:tc>
          <w:tcPr>
            <w:tcW w:w="1345" w:type="dxa"/>
            <w:shd w:val="clear" w:color="auto" w:fill="4D99AD"/>
            <w:vAlign w:val="center"/>
          </w:tcPr>
          <w:p w14:paraId="3AFCE361" w14:textId="77777777" w:rsidR="00CE4EAB" w:rsidRPr="0049656F" w:rsidRDefault="008402FB" w:rsidP="00240E8E">
            <w:pPr>
              <w:jc w:val="center"/>
              <w:rPr>
                <w:rFonts w:ascii="Open Sans" w:hAnsi="Open Sans" w:cs="Open Sans"/>
                <w:bCs/>
                <w:color w:val="FFFFFF" w:themeColor="background1"/>
                <w:szCs w:val="20"/>
              </w:rPr>
            </w:pPr>
            <w:r w:rsidRPr="0049656F">
              <w:rPr>
                <w:rFonts w:ascii="Open Sans" w:hAnsi="Open Sans" w:cs="Open Sans"/>
                <w:bCs/>
                <w:color w:val="FFFFFF" w:themeColor="background1"/>
                <w:szCs w:val="20"/>
              </w:rPr>
              <w:t>Facilitator Initial</w:t>
            </w:r>
          </w:p>
        </w:tc>
        <w:tc>
          <w:tcPr>
            <w:tcW w:w="1355" w:type="dxa"/>
            <w:shd w:val="clear" w:color="auto" w:fill="4D99AD"/>
            <w:vAlign w:val="center"/>
          </w:tcPr>
          <w:p w14:paraId="12ABD5F6" w14:textId="77777777" w:rsidR="00CE4EAB" w:rsidRPr="0049656F" w:rsidRDefault="008402FB" w:rsidP="00240E8E">
            <w:pPr>
              <w:jc w:val="center"/>
              <w:rPr>
                <w:rFonts w:ascii="Open Sans" w:hAnsi="Open Sans" w:cs="Open Sans"/>
                <w:bCs/>
                <w:color w:val="FFFFFF" w:themeColor="background1"/>
                <w:szCs w:val="20"/>
              </w:rPr>
            </w:pPr>
            <w:r w:rsidRPr="0049656F">
              <w:rPr>
                <w:rFonts w:ascii="Open Sans" w:hAnsi="Open Sans" w:cs="Open Sans"/>
                <w:bCs/>
                <w:color w:val="FFFFFF" w:themeColor="background1"/>
                <w:szCs w:val="20"/>
              </w:rPr>
              <w:t>Worker Initial</w:t>
            </w:r>
          </w:p>
        </w:tc>
      </w:tr>
      <w:tr w:rsidR="00170C00" w:rsidRPr="00C4687D" w14:paraId="6ABA4BB4" w14:textId="77777777" w:rsidTr="00240E8E">
        <w:tc>
          <w:tcPr>
            <w:tcW w:w="4202" w:type="dxa"/>
          </w:tcPr>
          <w:p w14:paraId="4A7C9290" w14:textId="77777777" w:rsidR="00CE4EAB" w:rsidRDefault="006F49D8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R</w:t>
            </w:r>
            <w:r w:rsidR="00683CD3">
              <w:rPr>
                <w:rFonts w:ascii="Open Sans" w:hAnsi="Open Sans" w:cs="Open Sans"/>
                <w:sz w:val="20"/>
                <w:szCs w:val="20"/>
              </w:rPr>
              <w:t xml:space="preserve">e-fresher training </w:t>
            </w:r>
            <w:r w:rsidR="005F7FB3">
              <w:rPr>
                <w:rFonts w:ascii="Open Sans" w:hAnsi="Open Sans" w:cs="Open Sans"/>
                <w:sz w:val="20"/>
                <w:szCs w:val="20"/>
              </w:rPr>
              <w:t xml:space="preserve">in </w:t>
            </w:r>
            <w:r w:rsidR="00880B98">
              <w:rPr>
                <w:rFonts w:ascii="Open Sans" w:hAnsi="Open Sans" w:cs="Open Sans"/>
                <w:sz w:val="20"/>
                <w:szCs w:val="20"/>
              </w:rPr>
              <w:t xml:space="preserve">high risk </w:t>
            </w:r>
            <w:r w:rsidR="00683CD3">
              <w:rPr>
                <w:rFonts w:ascii="Open Sans" w:hAnsi="Open Sans" w:cs="Open Sans"/>
                <w:sz w:val="20"/>
                <w:szCs w:val="20"/>
              </w:rPr>
              <w:t>work tasks</w:t>
            </w:r>
            <w:r w:rsidR="00B043E9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880B98">
              <w:rPr>
                <w:rFonts w:ascii="Open Sans" w:hAnsi="Open Sans" w:cs="Open Sans"/>
                <w:sz w:val="20"/>
                <w:szCs w:val="20"/>
              </w:rPr>
              <w:t>and safety work procedure</w:t>
            </w:r>
            <w:r w:rsidR="006F42B6">
              <w:rPr>
                <w:rFonts w:ascii="Open Sans" w:hAnsi="Open Sans" w:cs="Open Sans"/>
                <w:sz w:val="20"/>
                <w:szCs w:val="20"/>
              </w:rPr>
              <w:t>s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. </w:t>
            </w:r>
            <w:r w:rsidR="00683CD3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</w:p>
          <w:p w14:paraId="468ECA97" w14:textId="257D1432" w:rsidR="00AA01CE" w:rsidRPr="00C4687D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6EFEE2D6" w14:textId="77777777" w:rsidR="00CE4EAB" w:rsidRPr="00C4687D" w:rsidRDefault="00CE4EAB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43511FBB" w14:textId="77777777" w:rsidR="00CE4EAB" w:rsidRPr="00C4687D" w:rsidRDefault="00CE4EAB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1A3B29AB" w14:textId="77777777" w:rsidR="00CE4EAB" w:rsidRPr="00C4687D" w:rsidRDefault="00CE4EAB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5F7FB3" w:rsidRPr="00C4687D" w14:paraId="561C9C63" w14:textId="77777777" w:rsidTr="00240E8E">
        <w:tc>
          <w:tcPr>
            <w:tcW w:w="4202" w:type="dxa"/>
          </w:tcPr>
          <w:p w14:paraId="73EEA86F" w14:textId="77777777" w:rsidR="005F7FB3" w:rsidRDefault="00A47F97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T</w:t>
            </w:r>
            <w:r w:rsidR="005F7FB3">
              <w:rPr>
                <w:rFonts w:ascii="Open Sans" w:hAnsi="Open Sans" w:cs="Open Sans"/>
                <w:sz w:val="20"/>
                <w:szCs w:val="20"/>
              </w:rPr>
              <w:t xml:space="preserve">raining in new policy changes since </w:t>
            </w:r>
            <w:r w:rsidR="005868C3">
              <w:rPr>
                <w:rFonts w:ascii="Open Sans" w:hAnsi="Open Sans" w:cs="Open Sans"/>
                <w:sz w:val="20"/>
                <w:szCs w:val="20"/>
              </w:rPr>
              <w:t>absence.</w:t>
            </w:r>
          </w:p>
          <w:p w14:paraId="785E3B78" w14:textId="280F7455" w:rsidR="00AA01CE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521C640E" w14:textId="77777777" w:rsidR="005F7FB3" w:rsidRPr="00C4687D" w:rsidRDefault="005F7FB3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26373D09" w14:textId="77777777" w:rsidR="005F7FB3" w:rsidRPr="00C4687D" w:rsidRDefault="005F7FB3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302D54D8" w14:textId="77777777" w:rsidR="005F7FB3" w:rsidRPr="00C4687D" w:rsidRDefault="005F7FB3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730514" w:rsidRPr="00C4687D" w14:paraId="2B486810" w14:textId="77777777" w:rsidTr="00240E8E">
        <w:tc>
          <w:tcPr>
            <w:tcW w:w="4202" w:type="dxa"/>
          </w:tcPr>
          <w:p w14:paraId="684A122B" w14:textId="77777777" w:rsidR="00730514" w:rsidRDefault="00730514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Review new emergency evacuation procedures (i.e. if no longer able to congregate as a complete group for a head count</w:t>
            </w:r>
            <w:r w:rsidR="00B9360A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BD635F">
              <w:rPr>
                <w:rFonts w:ascii="Open Sans" w:hAnsi="Open Sans" w:cs="Open Sans"/>
                <w:sz w:val="20"/>
                <w:szCs w:val="20"/>
              </w:rPr>
              <w:t xml:space="preserve">or </w:t>
            </w:r>
            <w:r w:rsidR="00B9360A">
              <w:rPr>
                <w:rFonts w:ascii="Open Sans" w:hAnsi="Open Sans" w:cs="Open Sans"/>
                <w:sz w:val="20"/>
                <w:szCs w:val="20"/>
              </w:rPr>
              <w:t>leave as a group</w:t>
            </w:r>
            <w:r w:rsidR="00993DBB">
              <w:rPr>
                <w:rFonts w:ascii="Open Sans" w:hAnsi="Open Sans" w:cs="Open Sans"/>
                <w:sz w:val="20"/>
                <w:szCs w:val="20"/>
              </w:rPr>
              <w:t>, outbreak emergency actions</w:t>
            </w:r>
            <w:r w:rsidR="002B2BDA">
              <w:rPr>
                <w:rFonts w:ascii="Open Sans" w:hAnsi="Open Sans" w:cs="Open Sans"/>
                <w:sz w:val="20"/>
                <w:szCs w:val="20"/>
              </w:rPr>
              <w:t>,</w:t>
            </w:r>
            <w:r w:rsidR="00993DBB">
              <w:rPr>
                <w:rFonts w:ascii="Open Sans" w:hAnsi="Open Sans" w:cs="Open Sans"/>
                <w:sz w:val="20"/>
                <w:szCs w:val="20"/>
              </w:rPr>
              <w:t xml:space="preserve"> etc.</w:t>
            </w:r>
            <w:r>
              <w:rPr>
                <w:rFonts w:ascii="Open Sans" w:hAnsi="Open Sans" w:cs="Open Sans"/>
                <w:sz w:val="20"/>
                <w:szCs w:val="20"/>
              </w:rPr>
              <w:t>)</w:t>
            </w:r>
          </w:p>
          <w:p w14:paraId="494DAB9B" w14:textId="25C09613" w:rsidR="00AA01CE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43BD261C" w14:textId="77777777" w:rsidR="00730514" w:rsidRPr="00C4687D" w:rsidRDefault="00730514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4A6BE0FB" w14:textId="77777777" w:rsidR="00730514" w:rsidRPr="00C4687D" w:rsidRDefault="00730514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27A2CABC" w14:textId="77777777" w:rsidR="00730514" w:rsidRPr="00C4687D" w:rsidRDefault="00730514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B9360A" w:rsidRPr="00C4687D" w14:paraId="31628452" w14:textId="77777777" w:rsidTr="00240E8E">
        <w:tc>
          <w:tcPr>
            <w:tcW w:w="4202" w:type="dxa"/>
          </w:tcPr>
          <w:p w14:paraId="519A54AA" w14:textId="77777777" w:rsidR="00B9360A" w:rsidRDefault="00B9360A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Review any new company Covid-19 procedure changes such as </w:t>
            </w:r>
            <w:r w:rsidR="00854B0D">
              <w:rPr>
                <w:rFonts w:ascii="Open Sans" w:hAnsi="Open Sans" w:cs="Open Sans"/>
                <w:sz w:val="20"/>
                <w:szCs w:val="20"/>
              </w:rPr>
              <w:t xml:space="preserve">grouping areas such as </w:t>
            </w:r>
            <w:r>
              <w:rPr>
                <w:rFonts w:ascii="Open Sans" w:hAnsi="Open Sans" w:cs="Open Sans"/>
                <w:sz w:val="20"/>
                <w:szCs w:val="20"/>
              </w:rPr>
              <w:t>lunchroom, meeting</w:t>
            </w:r>
            <w:r w:rsidR="00854B0D">
              <w:rPr>
                <w:rFonts w:ascii="Open Sans" w:hAnsi="Open Sans" w:cs="Open Sans"/>
                <w:sz w:val="20"/>
                <w:szCs w:val="20"/>
              </w:rPr>
              <w:t xml:space="preserve"> rooms</w:t>
            </w:r>
            <w:r w:rsidR="005868C3">
              <w:rPr>
                <w:rFonts w:ascii="Open Sans" w:hAnsi="Open Sans" w:cs="Open Sans"/>
                <w:sz w:val="20"/>
                <w:szCs w:val="20"/>
              </w:rPr>
              <w:t xml:space="preserve">, </w:t>
            </w:r>
            <w:r w:rsidR="0012444E">
              <w:rPr>
                <w:rFonts w:ascii="Open Sans" w:hAnsi="Open Sans" w:cs="Open Sans"/>
                <w:sz w:val="20"/>
                <w:szCs w:val="20"/>
              </w:rPr>
              <w:t xml:space="preserve">reopening restrictions and other </w:t>
            </w:r>
            <w:r w:rsidR="005A32EA">
              <w:rPr>
                <w:rFonts w:ascii="Open Sans" w:hAnsi="Open Sans" w:cs="Open Sans"/>
                <w:sz w:val="20"/>
                <w:szCs w:val="20"/>
              </w:rPr>
              <w:t xml:space="preserve">cleaning </w:t>
            </w:r>
            <w:r w:rsidR="0012444E">
              <w:rPr>
                <w:rFonts w:ascii="Open Sans" w:hAnsi="Open Sans" w:cs="Open Sans"/>
                <w:sz w:val="20"/>
                <w:szCs w:val="20"/>
              </w:rPr>
              <w:t>procedural changes</w:t>
            </w:r>
            <w:r w:rsidR="005A32EA">
              <w:rPr>
                <w:rFonts w:ascii="Open Sans" w:hAnsi="Open Sans" w:cs="Open Sans"/>
                <w:sz w:val="20"/>
                <w:szCs w:val="20"/>
              </w:rPr>
              <w:t>.</w:t>
            </w:r>
          </w:p>
          <w:p w14:paraId="34C21E9F" w14:textId="7CA7EF75" w:rsidR="00AA01CE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161D9BFF" w14:textId="77777777" w:rsidR="00B9360A" w:rsidRPr="00C4687D" w:rsidRDefault="00B9360A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08F63E23" w14:textId="77777777" w:rsidR="00B9360A" w:rsidRPr="00C4687D" w:rsidRDefault="00B9360A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69BA768A" w14:textId="77777777" w:rsidR="00B9360A" w:rsidRPr="00C4687D" w:rsidRDefault="00B9360A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170C00" w:rsidRPr="00C4687D" w14:paraId="5C2D5BCB" w14:textId="77777777" w:rsidTr="00240E8E">
        <w:tc>
          <w:tcPr>
            <w:tcW w:w="4202" w:type="dxa"/>
          </w:tcPr>
          <w:p w14:paraId="54EE2D22" w14:textId="77777777" w:rsidR="00CE4EAB" w:rsidRDefault="005A32EA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Operating s</w:t>
            </w:r>
            <w:r w:rsidR="0012444E">
              <w:rPr>
                <w:rFonts w:ascii="Open Sans" w:hAnsi="Open Sans" w:cs="Open Sans"/>
                <w:sz w:val="20"/>
                <w:szCs w:val="20"/>
              </w:rPr>
              <w:t>chedule changes as per operating restriction</w:t>
            </w:r>
            <w:r w:rsidR="002B2BDA">
              <w:rPr>
                <w:rFonts w:ascii="Open Sans" w:hAnsi="Open Sans" w:cs="Open Sans"/>
                <w:sz w:val="20"/>
                <w:szCs w:val="20"/>
              </w:rPr>
              <w:t>s</w:t>
            </w:r>
            <w:r w:rsidR="001310BA">
              <w:rPr>
                <w:rFonts w:ascii="Open Sans" w:hAnsi="Open Sans" w:cs="Open Sans"/>
                <w:sz w:val="20"/>
                <w:szCs w:val="20"/>
              </w:rPr>
              <w:t xml:space="preserve"> and worker schedule and hour changes</w:t>
            </w:r>
            <w:r w:rsidR="00A006FE">
              <w:rPr>
                <w:rFonts w:ascii="Open Sans" w:hAnsi="Open Sans" w:cs="Open Sans"/>
                <w:sz w:val="20"/>
                <w:szCs w:val="20"/>
              </w:rPr>
              <w:t xml:space="preserve"> (</w:t>
            </w:r>
            <w:r w:rsidR="0012444E">
              <w:rPr>
                <w:rFonts w:ascii="Open Sans" w:hAnsi="Open Sans" w:cs="Open Sans"/>
                <w:sz w:val="20"/>
                <w:szCs w:val="20"/>
              </w:rPr>
              <w:t>as applicable</w:t>
            </w:r>
            <w:r w:rsidR="00A006FE">
              <w:rPr>
                <w:rFonts w:ascii="Open Sans" w:hAnsi="Open Sans" w:cs="Open Sans"/>
                <w:sz w:val="20"/>
                <w:szCs w:val="20"/>
              </w:rPr>
              <w:t>)</w:t>
            </w:r>
            <w:r w:rsidR="0012444E">
              <w:rPr>
                <w:rFonts w:ascii="Open Sans" w:hAnsi="Open Sans" w:cs="Open Sans"/>
                <w:sz w:val="20"/>
                <w:szCs w:val="20"/>
              </w:rPr>
              <w:t xml:space="preserve">. </w:t>
            </w:r>
          </w:p>
          <w:p w14:paraId="07F71648" w14:textId="28AECCA9" w:rsidR="00AA01CE" w:rsidRPr="00C4687D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2D1E6C20" w14:textId="77777777" w:rsidR="00CE4EAB" w:rsidRPr="00C4687D" w:rsidRDefault="00CE4EAB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0326C24C" w14:textId="77777777" w:rsidR="00CE4EAB" w:rsidRPr="00C4687D" w:rsidRDefault="00CE4EAB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00F899B5" w14:textId="77777777" w:rsidR="00CE4EAB" w:rsidRPr="00C4687D" w:rsidRDefault="00CE4EAB" w:rsidP="008402F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170C00" w:rsidRPr="00C4687D" w14:paraId="7DF95FEA" w14:textId="77777777" w:rsidTr="00240E8E">
        <w:tc>
          <w:tcPr>
            <w:tcW w:w="4202" w:type="dxa"/>
          </w:tcPr>
          <w:p w14:paraId="379C3BFC" w14:textId="77777777" w:rsidR="007E6326" w:rsidRDefault="006D26F2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Train</w:t>
            </w:r>
            <w:r w:rsidR="00F255C5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in </w:t>
            </w:r>
            <w:r w:rsidR="00880B98">
              <w:rPr>
                <w:rFonts w:ascii="Open Sans" w:hAnsi="Open Sans" w:cs="Open Sans"/>
                <w:sz w:val="20"/>
                <w:szCs w:val="20"/>
              </w:rPr>
              <w:t xml:space="preserve">new 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Covid-19 </w:t>
            </w:r>
            <w:r w:rsidRPr="00C4687D">
              <w:rPr>
                <w:rFonts w:ascii="Open Sans" w:hAnsi="Open Sans" w:cs="Open Sans"/>
                <w:sz w:val="20"/>
                <w:szCs w:val="20"/>
              </w:rPr>
              <w:t xml:space="preserve">hazards which </w:t>
            </w:r>
            <w:r w:rsidR="00A47F97">
              <w:rPr>
                <w:rFonts w:ascii="Open Sans" w:hAnsi="Open Sans" w:cs="Open Sans"/>
                <w:sz w:val="20"/>
                <w:szCs w:val="20"/>
              </w:rPr>
              <w:t xml:space="preserve">the </w:t>
            </w:r>
            <w:r w:rsidRPr="00C4687D">
              <w:rPr>
                <w:rFonts w:ascii="Open Sans" w:hAnsi="Open Sans" w:cs="Open Sans"/>
                <w:sz w:val="20"/>
                <w:szCs w:val="20"/>
              </w:rPr>
              <w:t xml:space="preserve">worker may be exposed </w:t>
            </w:r>
            <w:r w:rsidR="001D685D">
              <w:rPr>
                <w:rFonts w:ascii="Open Sans" w:hAnsi="Open Sans" w:cs="Open Sans"/>
                <w:sz w:val="20"/>
                <w:szCs w:val="20"/>
              </w:rPr>
              <w:t xml:space="preserve">to </w:t>
            </w:r>
            <w:r w:rsidRPr="00C4687D">
              <w:rPr>
                <w:rFonts w:ascii="Open Sans" w:hAnsi="Open Sans" w:cs="Open Sans"/>
                <w:sz w:val="20"/>
                <w:szCs w:val="20"/>
              </w:rPr>
              <w:t xml:space="preserve">and control measures </w:t>
            </w:r>
            <w:r w:rsidR="00F255C5">
              <w:rPr>
                <w:rFonts w:ascii="Open Sans" w:hAnsi="Open Sans" w:cs="Open Sans"/>
                <w:sz w:val="20"/>
                <w:szCs w:val="20"/>
              </w:rPr>
              <w:t xml:space="preserve">to </w:t>
            </w:r>
            <w:r w:rsidR="001D685D">
              <w:rPr>
                <w:rFonts w:ascii="Open Sans" w:hAnsi="Open Sans" w:cs="Open Sans"/>
                <w:sz w:val="20"/>
                <w:szCs w:val="20"/>
              </w:rPr>
              <w:t xml:space="preserve">be </w:t>
            </w:r>
            <w:r w:rsidRPr="00C4687D">
              <w:rPr>
                <w:rFonts w:ascii="Open Sans" w:hAnsi="Open Sans" w:cs="Open Sans"/>
                <w:sz w:val="20"/>
                <w:szCs w:val="20"/>
              </w:rPr>
              <w:t>undertak</w:t>
            </w:r>
            <w:r w:rsidR="001D685D">
              <w:rPr>
                <w:rFonts w:ascii="Open Sans" w:hAnsi="Open Sans" w:cs="Open Sans"/>
                <w:sz w:val="20"/>
                <w:szCs w:val="20"/>
              </w:rPr>
              <w:t xml:space="preserve">en </w:t>
            </w:r>
            <w:r w:rsidRPr="00C4687D">
              <w:rPr>
                <w:rFonts w:ascii="Open Sans" w:hAnsi="Open Sans" w:cs="Open Sans"/>
                <w:sz w:val="20"/>
                <w:szCs w:val="20"/>
              </w:rPr>
              <w:t>to protect worker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</w:p>
          <w:p w14:paraId="53275D92" w14:textId="504664F7" w:rsidR="00AA01CE" w:rsidRPr="00C4687D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283D872D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5B779AB8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167768BA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170C00" w:rsidRPr="00C4687D" w14:paraId="6F7D67BC" w14:textId="77777777" w:rsidTr="00240E8E">
        <w:tc>
          <w:tcPr>
            <w:tcW w:w="4202" w:type="dxa"/>
          </w:tcPr>
          <w:p w14:paraId="0639C150" w14:textId="77777777" w:rsidR="007E6326" w:rsidRDefault="006D26F2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 xml:space="preserve">Training in Covid-19 Safe Work Procedures </w:t>
            </w:r>
            <w:r w:rsidR="006A216D">
              <w:rPr>
                <w:rFonts w:ascii="Open Sans" w:hAnsi="Open Sans" w:cs="Open Sans"/>
                <w:sz w:val="20"/>
                <w:szCs w:val="20"/>
              </w:rPr>
              <w:t xml:space="preserve">and worker responsibilities in protecting self and others. </w:t>
            </w:r>
          </w:p>
          <w:p w14:paraId="62E184A0" w14:textId="7FB60DBB" w:rsidR="00AA01CE" w:rsidRPr="00C4687D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00A9C845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0C749FE3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7126905E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4CD60A77" w14:textId="77777777" w:rsidR="00AA01CE" w:rsidRDefault="00AA01CE">
      <w:r>
        <w:br w:type="page"/>
      </w:r>
    </w:p>
    <w:tbl>
      <w:tblPr>
        <w:tblStyle w:val="TableGrid"/>
        <w:tblW w:w="999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4202"/>
        <w:gridCol w:w="3088"/>
        <w:gridCol w:w="1345"/>
        <w:gridCol w:w="1355"/>
      </w:tblGrid>
      <w:tr w:rsidR="00494F60" w:rsidRPr="00C4687D" w14:paraId="13007A3A" w14:textId="77777777" w:rsidTr="00240E8E">
        <w:tc>
          <w:tcPr>
            <w:tcW w:w="4202" w:type="dxa"/>
          </w:tcPr>
          <w:p w14:paraId="235F7530" w14:textId="4C5AA76E" w:rsidR="00494F60" w:rsidRDefault="0003704F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lastRenderedPageBreak/>
              <w:t>Review r</w:t>
            </w:r>
            <w:r w:rsidR="00363A8F">
              <w:rPr>
                <w:rFonts w:ascii="Open Sans" w:hAnsi="Open Sans" w:cs="Open Sans"/>
                <w:sz w:val="20"/>
                <w:szCs w:val="20"/>
              </w:rPr>
              <w:t xml:space="preserve">esponsibilities for </w:t>
            </w:r>
            <w:r w:rsidR="006D26F2" w:rsidRPr="00C4687D">
              <w:rPr>
                <w:rFonts w:ascii="Open Sans" w:hAnsi="Open Sans" w:cs="Open Sans"/>
                <w:sz w:val="20"/>
                <w:szCs w:val="20"/>
              </w:rPr>
              <w:t>reporting unsafe conditions</w:t>
            </w:r>
            <w:r w:rsidR="006D26F2">
              <w:rPr>
                <w:rFonts w:ascii="Open Sans" w:hAnsi="Open Sans" w:cs="Open Sans"/>
                <w:sz w:val="20"/>
                <w:szCs w:val="20"/>
              </w:rPr>
              <w:t xml:space="preserve"> or concerns</w:t>
            </w:r>
            <w:r w:rsidR="006D26F2" w:rsidRPr="00C4687D">
              <w:rPr>
                <w:rFonts w:ascii="Open Sans" w:hAnsi="Open Sans" w:cs="Open Sans"/>
                <w:sz w:val="20"/>
                <w:szCs w:val="20"/>
              </w:rPr>
              <w:t xml:space="preserve"> at the workplace </w:t>
            </w:r>
            <w:r w:rsidR="006D26F2">
              <w:rPr>
                <w:rFonts w:ascii="Open Sans" w:hAnsi="Open Sans" w:cs="Open Sans"/>
                <w:sz w:val="20"/>
                <w:szCs w:val="20"/>
              </w:rPr>
              <w:t>including customer</w:t>
            </w:r>
            <w:r w:rsidR="00DE4F60">
              <w:rPr>
                <w:rFonts w:ascii="Open Sans" w:hAnsi="Open Sans" w:cs="Open Sans"/>
                <w:sz w:val="20"/>
                <w:szCs w:val="20"/>
              </w:rPr>
              <w:t>, visitor, contractor</w:t>
            </w:r>
            <w:r w:rsidR="006D26F2">
              <w:rPr>
                <w:rFonts w:ascii="Open Sans" w:hAnsi="Open Sans" w:cs="Open Sans"/>
                <w:sz w:val="20"/>
                <w:szCs w:val="20"/>
              </w:rPr>
              <w:t xml:space="preserve"> and worker</w:t>
            </w:r>
            <w:r w:rsidR="00363A8F">
              <w:rPr>
                <w:rFonts w:ascii="Open Sans" w:hAnsi="Open Sans" w:cs="Open Sans"/>
                <w:sz w:val="20"/>
                <w:szCs w:val="20"/>
              </w:rPr>
              <w:t xml:space="preserve"> noncompliance with </w:t>
            </w:r>
            <w:r w:rsidR="00DE4F60">
              <w:rPr>
                <w:rFonts w:ascii="Open Sans" w:hAnsi="Open Sans" w:cs="Open Sans"/>
                <w:sz w:val="20"/>
                <w:szCs w:val="20"/>
              </w:rPr>
              <w:t xml:space="preserve">Covid-19 </w:t>
            </w:r>
            <w:r w:rsidR="00410479">
              <w:rPr>
                <w:rFonts w:ascii="Open Sans" w:hAnsi="Open Sans" w:cs="Open Sans"/>
                <w:sz w:val="20"/>
                <w:szCs w:val="20"/>
              </w:rPr>
              <w:t>res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trictions or </w:t>
            </w:r>
            <w:r w:rsidR="00DE4F60">
              <w:rPr>
                <w:rFonts w:ascii="Open Sans" w:hAnsi="Open Sans" w:cs="Open Sans"/>
                <w:sz w:val="20"/>
                <w:szCs w:val="20"/>
              </w:rPr>
              <w:t>recommended safety measures.</w:t>
            </w:r>
          </w:p>
          <w:p w14:paraId="3861478C" w14:textId="70B9CFA2" w:rsidR="00AA01CE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0702A89E" w14:textId="77777777" w:rsidR="00494F60" w:rsidRPr="00C4687D" w:rsidRDefault="00494F60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0C0B7850" w14:textId="77777777" w:rsidR="00494F60" w:rsidRPr="00C4687D" w:rsidRDefault="00494F60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2F135068" w14:textId="77777777" w:rsidR="00494F60" w:rsidRPr="00C4687D" w:rsidRDefault="00494F60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170C00" w:rsidRPr="00C4687D" w14:paraId="58CA5FFB" w14:textId="77777777" w:rsidTr="00240E8E">
        <w:tc>
          <w:tcPr>
            <w:tcW w:w="4202" w:type="dxa"/>
          </w:tcPr>
          <w:p w14:paraId="6F7E94B6" w14:textId="77777777" w:rsidR="007E6326" w:rsidRDefault="006D26F2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P</w:t>
            </w:r>
            <w:r w:rsidRPr="00C4687D">
              <w:rPr>
                <w:rFonts w:ascii="Open Sans" w:hAnsi="Open Sans" w:cs="Open Sans"/>
                <w:sz w:val="20"/>
                <w:szCs w:val="20"/>
              </w:rPr>
              <w:t>rocedure</w:t>
            </w:r>
            <w:r>
              <w:rPr>
                <w:rFonts w:ascii="Open Sans" w:hAnsi="Open Sans" w:cs="Open Sans"/>
                <w:sz w:val="20"/>
                <w:szCs w:val="20"/>
              </w:rPr>
              <w:t>s</w:t>
            </w:r>
            <w:r w:rsidRPr="00C4687D">
              <w:rPr>
                <w:rFonts w:ascii="Open Sans" w:hAnsi="Open Sans" w:cs="Open Sans"/>
                <w:sz w:val="20"/>
                <w:szCs w:val="20"/>
              </w:rPr>
              <w:t xml:space="preserve"> for exercising the right to refuse dangerous work</w:t>
            </w:r>
            <w:r w:rsidR="00620C60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A27DA5">
              <w:rPr>
                <w:rFonts w:ascii="Open Sans" w:hAnsi="Open Sans" w:cs="Open Sans"/>
                <w:sz w:val="20"/>
                <w:szCs w:val="20"/>
              </w:rPr>
              <w:t xml:space="preserve">in relation to </w:t>
            </w:r>
            <w:r>
              <w:rPr>
                <w:rFonts w:ascii="Open Sans" w:hAnsi="Open Sans" w:cs="Open Sans"/>
                <w:sz w:val="20"/>
                <w:szCs w:val="20"/>
              </w:rPr>
              <w:t>Covid-19 hazards</w:t>
            </w:r>
            <w:r w:rsidR="00351050">
              <w:rPr>
                <w:rFonts w:ascii="Open Sans" w:hAnsi="Open Sans" w:cs="Open Sans"/>
                <w:sz w:val="20"/>
                <w:szCs w:val="20"/>
              </w:rPr>
              <w:t xml:space="preserve">. </w:t>
            </w:r>
          </w:p>
          <w:p w14:paraId="39018A03" w14:textId="201F6551" w:rsidR="00AA01CE" w:rsidRPr="00C4687D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0B187287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43EE6BED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2CAF367F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170C00" w:rsidRPr="00C4687D" w14:paraId="1C5ECB63" w14:textId="77777777" w:rsidTr="00240E8E">
        <w:tc>
          <w:tcPr>
            <w:tcW w:w="4202" w:type="dxa"/>
          </w:tcPr>
          <w:p w14:paraId="5BE4879F" w14:textId="77777777" w:rsidR="007E6326" w:rsidRDefault="00A27DA5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C</w:t>
            </w:r>
            <w:r w:rsidR="006D26F2" w:rsidRPr="00C4687D">
              <w:rPr>
                <w:rFonts w:ascii="Open Sans" w:hAnsi="Open Sans" w:cs="Open Sans"/>
                <w:sz w:val="20"/>
                <w:szCs w:val="20"/>
              </w:rPr>
              <w:t xml:space="preserve">ontact information for committee </w:t>
            </w:r>
            <w:r w:rsidR="006D26F2">
              <w:rPr>
                <w:rFonts w:ascii="Open Sans" w:hAnsi="Open Sans" w:cs="Open Sans"/>
                <w:sz w:val="20"/>
                <w:szCs w:val="20"/>
              </w:rPr>
              <w:t>and any cont</w:t>
            </w:r>
            <w:r w:rsidR="000141EC">
              <w:rPr>
                <w:rFonts w:ascii="Open Sans" w:hAnsi="Open Sans" w:cs="Open Sans"/>
                <w:sz w:val="20"/>
                <w:szCs w:val="20"/>
              </w:rPr>
              <w:t xml:space="preserve">act </w:t>
            </w:r>
            <w:r w:rsidR="006D26F2">
              <w:rPr>
                <w:rFonts w:ascii="Open Sans" w:hAnsi="Open Sans" w:cs="Open Sans"/>
                <w:sz w:val="20"/>
                <w:szCs w:val="20"/>
              </w:rPr>
              <w:t>changes that occurred since absence</w:t>
            </w:r>
          </w:p>
          <w:p w14:paraId="37236F8B" w14:textId="661C0479" w:rsidR="00AA01CE" w:rsidRPr="00C4687D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657AFEC9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3A8D5650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5B35071D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170C00" w:rsidRPr="00C4687D" w14:paraId="2E16A663" w14:textId="77777777" w:rsidTr="00240E8E">
        <w:tc>
          <w:tcPr>
            <w:tcW w:w="4202" w:type="dxa"/>
          </w:tcPr>
          <w:p w14:paraId="03657948" w14:textId="77777777" w:rsidR="007E6326" w:rsidRDefault="00351050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Location of personal protective equipment</w:t>
            </w:r>
            <w:r w:rsidR="00B83DD4">
              <w:rPr>
                <w:rFonts w:ascii="Open Sans" w:hAnsi="Open Sans" w:cs="Open Sans"/>
                <w:sz w:val="20"/>
                <w:szCs w:val="20"/>
              </w:rPr>
              <w:t xml:space="preserve"> and supplies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B83DD4">
              <w:rPr>
                <w:rFonts w:ascii="Open Sans" w:hAnsi="Open Sans" w:cs="Open Sans"/>
                <w:sz w:val="20"/>
                <w:szCs w:val="20"/>
              </w:rPr>
              <w:t>to protect against Covid-19 (sanitizers, gloves, masks, etc</w:t>
            </w:r>
            <w:r w:rsidR="00250B75">
              <w:rPr>
                <w:rFonts w:ascii="Open Sans" w:hAnsi="Open Sans" w:cs="Open Sans"/>
                <w:sz w:val="20"/>
                <w:szCs w:val="20"/>
              </w:rPr>
              <w:t>.)</w:t>
            </w:r>
            <w:r w:rsidR="000141EC">
              <w:rPr>
                <w:rFonts w:ascii="Open Sans" w:hAnsi="Open Sans" w:cs="Open Sans"/>
                <w:sz w:val="20"/>
                <w:szCs w:val="20"/>
              </w:rPr>
              <w:t>.</w:t>
            </w:r>
          </w:p>
          <w:p w14:paraId="7BAD655C" w14:textId="6933CDA7" w:rsidR="00AA01CE" w:rsidRPr="00C4687D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461676CE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66D88464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1B5BDC14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170C00" w:rsidRPr="00C4687D" w14:paraId="20C31B70" w14:textId="77777777" w:rsidTr="00240E8E">
        <w:trPr>
          <w:trHeight w:val="350"/>
        </w:trPr>
        <w:tc>
          <w:tcPr>
            <w:tcW w:w="4202" w:type="dxa"/>
          </w:tcPr>
          <w:p w14:paraId="69A0611C" w14:textId="77777777" w:rsidR="007E6326" w:rsidRDefault="00250B75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P</w:t>
            </w:r>
            <w:r w:rsidRPr="00C4687D">
              <w:rPr>
                <w:rFonts w:ascii="Open Sans" w:hAnsi="Open Sans" w:cs="Open Sans"/>
                <w:sz w:val="20"/>
                <w:szCs w:val="20"/>
              </w:rPr>
              <w:t>rohibited or restricted activities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and area due to Covid-19 </w:t>
            </w:r>
            <w:r w:rsidR="00556439">
              <w:rPr>
                <w:rFonts w:ascii="Open Sans" w:hAnsi="Open Sans" w:cs="Open Sans"/>
                <w:sz w:val="20"/>
                <w:szCs w:val="20"/>
              </w:rPr>
              <w:t xml:space="preserve">operating </w:t>
            </w:r>
            <w:proofErr w:type="gramStart"/>
            <w:r>
              <w:rPr>
                <w:rFonts w:ascii="Open Sans" w:hAnsi="Open Sans" w:cs="Open Sans"/>
                <w:sz w:val="20"/>
                <w:szCs w:val="20"/>
              </w:rPr>
              <w:t xml:space="preserve">restrictions </w:t>
            </w:r>
            <w:r w:rsidR="00AA01CE">
              <w:rPr>
                <w:rFonts w:ascii="Open Sans" w:hAnsi="Open Sans" w:cs="Open Sans"/>
                <w:sz w:val="20"/>
                <w:szCs w:val="20"/>
              </w:rPr>
              <w:t>.</w:t>
            </w:r>
            <w:proofErr w:type="gramEnd"/>
          </w:p>
          <w:p w14:paraId="35F9E381" w14:textId="4A1A2F96" w:rsidR="00AA01CE" w:rsidRPr="00C4687D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4E99A6E7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77A4B9FD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05802975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170C00" w:rsidRPr="00C4687D" w14:paraId="248AE431" w14:textId="77777777" w:rsidTr="00240E8E">
        <w:tc>
          <w:tcPr>
            <w:tcW w:w="4202" w:type="dxa"/>
          </w:tcPr>
          <w:p w14:paraId="31A61AB0" w14:textId="77777777" w:rsidR="007E6326" w:rsidRDefault="005F3C1A" w:rsidP="00971F66">
            <w:pPr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t xml:space="preserve">Review any </w:t>
            </w:r>
            <w:r w:rsidR="00B9360A"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t>accommodations</w:t>
            </w:r>
            <w:r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t xml:space="preserve"> with </w:t>
            </w:r>
            <w:r w:rsidR="00A46B4E"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t>v</w:t>
            </w:r>
            <w:r w:rsidR="00A46B4E" w:rsidRPr="00C4687D"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t xml:space="preserve">ulnerable </w:t>
            </w:r>
            <w:r w:rsidR="00A46B4E"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t>w</w:t>
            </w:r>
            <w:r w:rsidR="00A46B4E" w:rsidRPr="00C4687D"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t>orker</w:t>
            </w:r>
            <w:r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t xml:space="preserve">s if no longer able to </w:t>
            </w:r>
            <w:r w:rsidR="00A46B4E" w:rsidRPr="00C4687D"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t>accommodat</w:t>
            </w:r>
            <w:r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t>e due to Covid-19 restrictions</w:t>
            </w:r>
            <w:r w:rsidR="000141EC"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t>.</w:t>
            </w:r>
          </w:p>
          <w:p w14:paraId="7800586C" w14:textId="48BA6449" w:rsidR="00AA01CE" w:rsidRPr="00C4687D" w:rsidRDefault="00AA01CE" w:rsidP="00971F6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3088" w:type="dxa"/>
          </w:tcPr>
          <w:p w14:paraId="404D250A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6A92C992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1C4BD72F" w14:textId="77777777" w:rsidR="007E6326" w:rsidRPr="00C4687D" w:rsidRDefault="007E6326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C4687D" w:rsidRPr="00C4687D" w14:paraId="5622F5D2" w14:textId="77777777" w:rsidTr="00DF6CD7">
        <w:trPr>
          <w:trHeight w:val="3809"/>
        </w:trPr>
        <w:tc>
          <w:tcPr>
            <w:tcW w:w="4202" w:type="dxa"/>
          </w:tcPr>
          <w:p w14:paraId="020E3AF7" w14:textId="12A1445B" w:rsidR="00C4687D" w:rsidRPr="00C4687D" w:rsidRDefault="00DE0C62" w:rsidP="003B68BB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A</w:t>
            </w:r>
            <w:r w:rsidR="00C4687D" w:rsidRPr="00C4687D">
              <w:rPr>
                <w:rFonts w:ascii="Open Sans" w:hAnsi="Open Sans" w:cs="Open Sans"/>
                <w:sz w:val="20"/>
                <w:szCs w:val="20"/>
              </w:rPr>
              <w:t xml:space="preserve">ny 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new </w:t>
            </w:r>
            <w:r w:rsidR="00C4687D" w:rsidRPr="00C4687D">
              <w:rPr>
                <w:rFonts w:ascii="Open Sans" w:hAnsi="Open Sans" w:cs="Open Sans"/>
                <w:sz w:val="20"/>
                <w:szCs w:val="20"/>
              </w:rPr>
              <w:t xml:space="preserve">policies, programs, and safe work procedures relevant to the worker </w:t>
            </w:r>
            <w:r>
              <w:rPr>
                <w:rFonts w:ascii="Open Sans" w:hAnsi="Open Sans" w:cs="Open Sans"/>
                <w:sz w:val="20"/>
                <w:szCs w:val="20"/>
              </w:rPr>
              <w:t>since</w:t>
            </w:r>
            <w:r w:rsidR="005740E8">
              <w:rPr>
                <w:rFonts w:ascii="Open Sans" w:hAnsi="Open Sans" w:cs="Open Sans"/>
                <w:sz w:val="20"/>
                <w:szCs w:val="20"/>
              </w:rPr>
              <w:t xml:space="preserve"> absence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. </w:t>
            </w:r>
          </w:p>
          <w:p w14:paraId="07F116CF" w14:textId="77777777" w:rsidR="00C4687D" w:rsidRDefault="00C4687D" w:rsidP="003B68BB">
            <w:pPr>
              <w:rPr>
                <w:rFonts w:ascii="Open Sans" w:hAnsi="Open Sans" w:cs="Open Sans"/>
                <w:sz w:val="20"/>
                <w:szCs w:val="20"/>
              </w:rPr>
            </w:pPr>
          </w:p>
          <w:p w14:paraId="76F8D99D" w14:textId="7A0E0C0C" w:rsidR="00C4687D" w:rsidRPr="00CF7697" w:rsidRDefault="00C4687D" w:rsidP="003B68BB">
            <w:pPr>
              <w:rPr>
                <w:rFonts w:ascii="Open Sans" w:hAnsi="Open Sans" w:cs="Open Sans"/>
                <w:sz w:val="20"/>
                <w:szCs w:val="20"/>
                <w:highlight w:val="red"/>
              </w:rPr>
            </w:pPr>
            <w:r w:rsidRPr="00CF7697">
              <w:rPr>
                <w:rFonts w:ascii="Open Sans" w:hAnsi="Open Sans" w:cs="Open Sans"/>
                <w:sz w:val="20"/>
                <w:szCs w:val="20"/>
                <w:highlight w:val="red"/>
              </w:rPr>
              <w:t>Enter site specific policies, programs, safe work procedures here:</w:t>
            </w:r>
          </w:p>
          <w:p w14:paraId="43C14B9B" w14:textId="77777777" w:rsidR="00C4687D" w:rsidRPr="00CF7697" w:rsidRDefault="00C4687D" w:rsidP="00971F66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sz w:val="20"/>
                <w:szCs w:val="20"/>
                <w:highlight w:val="red"/>
              </w:rPr>
            </w:pPr>
          </w:p>
          <w:p w14:paraId="697E558B" w14:textId="77777777" w:rsidR="00C4687D" w:rsidRPr="00CF7697" w:rsidRDefault="00C4687D" w:rsidP="00971F66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sz w:val="20"/>
                <w:szCs w:val="20"/>
                <w:highlight w:val="red"/>
              </w:rPr>
            </w:pPr>
          </w:p>
          <w:p w14:paraId="75B8DDBD" w14:textId="77777777" w:rsidR="00CF7697" w:rsidRPr="00CF7697" w:rsidRDefault="00CF7697" w:rsidP="00CF7697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sz w:val="20"/>
                <w:szCs w:val="20"/>
                <w:highlight w:val="red"/>
              </w:rPr>
            </w:pPr>
          </w:p>
          <w:p w14:paraId="501FA4B4" w14:textId="77777777" w:rsidR="00CF7697" w:rsidRPr="00CF7697" w:rsidRDefault="00CF7697" w:rsidP="00CF7697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sz w:val="20"/>
                <w:szCs w:val="20"/>
                <w:highlight w:val="red"/>
              </w:rPr>
            </w:pPr>
          </w:p>
          <w:p w14:paraId="68FE6FC5" w14:textId="77777777" w:rsidR="00CF7697" w:rsidRPr="00CF7697" w:rsidRDefault="00CF7697" w:rsidP="00CF7697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sz w:val="20"/>
                <w:szCs w:val="20"/>
                <w:highlight w:val="red"/>
              </w:rPr>
            </w:pPr>
          </w:p>
          <w:p w14:paraId="0412C55E" w14:textId="77777777" w:rsidR="00CF7697" w:rsidRPr="00CF7697" w:rsidRDefault="00CF7697" w:rsidP="00CF7697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sz w:val="20"/>
                <w:szCs w:val="20"/>
                <w:highlight w:val="red"/>
              </w:rPr>
            </w:pPr>
          </w:p>
          <w:p w14:paraId="50FB527C" w14:textId="77777777" w:rsidR="00C4687D" w:rsidRPr="00CF7697" w:rsidRDefault="00C4687D" w:rsidP="00CF7697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sz w:val="20"/>
                <w:szCs w:val="20"/>
                <w:highlight w:val="red"/>
              </w:rPr>
            </w:pPr>
          </w:p>
        </w:tc>
        <w:tc>
          <w:tcPr>
            <w:tcW w:w="3088" w:type="dxa"/>
          </w:tcPr>
          <w:p w14:paraId="549846D2" w14:textId="77777777" w:rsidR="00C4687D" w:rsidRPr="00C4687D" w:rsidRDefault="00C4687D" w:rsidP="003B68B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70E1D614" w14:textId="77777777" w:rsidR="00C4687D" w:rsidRPr="00C4687D" w:rsidRDefault="00C4687D" w:rsidP="003B68B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22DEBDC5" w14:textId="77777777" w:rsidR="00C4687D" w:rsidRPr="00C4687D" w:rsidRDefault="00C4687D" w:rsidP="003B68BB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240E8E" w:rsidRPr="00C4687D" w14:paraId="6B806F25" w14:textId="77777777" w:rsidTr="00DF6CD7">
        <w:trPr>
          <w:trHeight w:val="2686"/>
        </w:trPr>
        <w:tc>
          <w:tcPr>
            <w:tcW w:w="4202" w:type="dxa"/>
          </w:tcPr>
          <w:p w14:paraId="776D03AD" w14:textId="5375250C" w:rsidR="00240E8E" w:rsidRPr="00C4687D" w:rsidRDefault="00DE0C62" w:rsidP="00971F66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lastRenderedPageBreak/>
              <w:t>A</w:t>
            </w:r>
            <w:r w:rsidR="00240E8E" w:rsidRPr="00C4687D"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  <w:t>ny other matters that are necessary to ensure the safety and health of the worker</w:t>
            </w:r>
          </w:p>
          <w:p w14:paraId="1B5C3903" w14:textId="77777777" w:rsidR="00240E8E" w:rsidRDefault="00240E8E" w:rsidP="00971F66">
            <w:pPr>
              <w:rPr>
                <w:rFonts w:ascii="Open Sans" w:hAnsi="Open Sans" w:cs="Open Sans"/>
                <w:bCs/>
                <w:sz w:val="20"/>
                <w:szCs w:val="20"/>
                <w:lang w:val="en-CA"/>
              </w:rPr>
            </w:pPr>
          </w:p>
          <w:p w14:paraId="2C330074" w14:textId="40DA8CE6" w:rsidR="00240E8E" w:rsidRPr="00AA01CE" w:rsidRDefault="00240E8E" w:rsidP="00971F66">
            <w:pPr>
              <w:rPr>
                <w:rFonts w:ascii="Open Sans" w:hAnsi="Open Sans" w:cs="Open Sans"/>
                <w:bCs/>
                <w:sz w:val="20"/>
                <w:szCs w:val="20"/>
                <w:highlight w:val="red"/>
                <w:lang w:val="en-CA"/>
              </w:rPr>
            </w:pPr>
            <w:r w:rsidRPr="00AA01CE">
              <w:rPr>
                <w:rFonts w:ascii="Open Sans" w:hAnsi="Open Sans" w:cs="Open Sans"/>
                <w:bCs/>
                <w:sz w:val="20"/>
                <w:szCs w:val="20"/>
                <w:highlight w:val="red"/>
                <w:lang w:val="en-CA"/>
              </w:rPr>
              <w:t>Enter site specific matters here:</w:t>
            </w:r>
          </w:p>
          <w:p w14:paraId="3BA53EAD" w14:textId="77777777" w:rsidR="00240E8E" w:rsidRPr="00AA01CE" w:rsidRDefault="00240E8E" w:rsidP="00971F66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bCs/>
                <w:sz w:val="20"/>
                <w:szCs w:val="20"/>
                <w:highlight w:val="red"/>
                <w:lang w:val="en-CA"/>
              </w:rPr>
            </w:pPr>
          </w:p>
          <w:p w14:paraId="4D625933" w14:textId="77777777" w:rsidR="00240E8E" w:rsidRPr="00AA01CE" w:rsidRDefault="00240E8E" w:rsidP="00971F66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bCs/>
                <w:sz w:val="20"/>
                <w:szCs w:val="20"/>
                <w:highlight w:val="red"/>
                <w:lang w:val="en-CA"/>
              </w:rPr>
            </w:pPr>
          </w:p>
          <w:p w14:paraId="5104D803" w14:textId="77777777" w:rsidR="00240E8E" w:rsidRPr="00AA01CE" w:rsidRDefault="00240E8E" w:rsidP="00971F66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bCs/>
                <w:sz w:val="20"/>
                <w:szCs w:val="20"/>
                <w:highlight w:val="red"/>
                <w:lang w:val="en-CA"/>
              </w:rPr>
            </w:pPr>
          </w:p>
          <w:p w14:paraId="54978C9E" w14:textId="77777777" w:rsidR="00AA01CE" w:rsidRPr="00CF7697" w:rsidRDefault="00AA01CE" w:rsidP="00AA01CE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sz w:val="20"/>
                <w:szCs w:val="20"/>
                <w:highlight w:val="red"/>
              </w:rPr>
            </w:pPr>
          </w:p>
          <w:p w14:paraId="54FA6838" w14:textId="77777777" w:rsidR="00AA01CE" w:rsidRPr="00CF7697" w:rsidRDefault="00AA01CE" w:rsidP="00AA01CE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sz w:val="20"/>
                <w:szCs w:val="20"/>
                <w:highlight w:val="red"/>
              </w:rPr>
            </w:pPr>
          </w:p>
          <w:p w14:paraId="7F60F587" w14:textId="3AA7E944" w:rsidR="00240E8E" w:rsidRPr="00AA01CE" w:rsidRDefault="00240E8E" w:rsidP="00AA01CE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bCs/>
                <w:sz w:val="20"/>
                <w:szCs w:val="20"/>
                <w:highlight w:val="red"/>
                <w:lang w:val="en-CA"/>
              </w:rPr>
            </w:pPr>
          </w:p>
        </w:tc>
        <w:tc>
          <w:tcPr>
            <w:tcW w:w="3088" w:type="dxa"/>
          </w:tcPr>
          <w:p w14:paraId="45B8320E" w14:textId="77777777" w:rsidR="00240E8E" w:rsidRPr="00C4687D" w:rsidRDefault="00240E8E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45" w:type="dxa"/>
          </w:tcPr>
          <w:p w14:paraId="46652039" w14:textId="77777777" w:rsidR="00240E8E" w:rsidRPr="00C4687D" w:rsidRDefault="00240E8E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355" w:type="dxa"/>
          </w:tcPr>
          <w:p w14:paraId="3091FC15" w14:textId="77777777" w:rsidR="00240E8E" w:rsidRPr="00C4687D" w:rsidRDefault="00240E8E" w:rsidP="007E632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24C177B0" w14:textId="20B2FA5E" w:rsidR="007E6326" w:rsidRDefault="007E6326" w:rsidP="0075209C">
      <w:pPr>
        <w:spacing w:after="0"/>
      </w:pPr>
    </w:p>
    <w:p w14:paraId="0D3BA84A" w14:textId="62397811" w:rsidR="007E6326" w:rsidRDefault="007E6326" w:rsidP="0075209C">
      <w:pPr>
        <w:spacing w:after="0"/>
      </w:pPr>
    </w:p>
    <w:p w14:paraId="51C0050F" w14:textId="4E8EE4F8" w:rsidR="004B1BDF" w:rsidRDefault="004B1BDF" w:rsidP="0075209C">
      <w:pPr>
        <w:spacing w:after="0"/>
      </w:pPr>
    </w:p>
    <w:p w14:paraId="5AF2D3BC" w14:textId="30B1C4BD" w:rsidR="004B1BDF" w:rsidRDefault="004B1BDF" w:rsidP="0075209C">
      <w:pPr>
        <w:spacing w:after="0"/>
      </w:pPr>
    </w:p>
    <w:p w14:paraId="2ED560A7" w14:textId="4AE99FEA" w:rsidR="004B1BDF" w:rsidRDefault="004B1BDF" w:rsidP="0075209C">
      <w:pPr>
        <w:spacing w:after="0"/>
      </w:pPr>
    </w:p>
    <w:p w14:paraId="7FA8A527" w14:textId="03D4BE82" w:rsidR="004B1BDF" w:rsidRDefault="004B1BDF" w:rsidP="0075209C">
      <w:pPr>
        <w:spacing w:after="0"/>
      </w:pPr>
    </w:p>
    <w:p w14:paraId="139D4617" w14:textId="13969110" w:rsidR="004B1BDF" w:rsidRDefault="004B1BDF" w:rsidP="0075209C">
      <w:pPr>
        <w:spacing w:after="0"/>
      </w:pPr>
    </w:p>
    <w:p w14:paraId="1247C8D7" w14:textId="66F09228" w:rsidR="004B1BDF" w:rsidRDefault="004B1BDF" w:rsidP="0075209C">
      <w:pPr>
        <w:spacing w:after="0"/>
      </w:pPr>
    </w:p>
    <w:p w14:paraId="3623EF42" w14:textId="1B9E91F1" w:rsidR="004B1BDF" w:rsidRDefault="004B1BDF" w:rsidP="0075209C">
      <w:pPr>
        <w:spacing w:after="0"/>
      </w:pPr>
    </w:p>
    <w:p w14:paraId="2D5191A9" w14:textId="2D4DC255" w:rsidR="004B1BDF" w:rsidRDefault="004B1BDF" w:rsidP="0075209C">
      <w:pPr>
        <w:spacing w:after="0"/>
      </w:pPr>
    </w:p>
    <w:p w14:paraId="1B250ABA" w14:textId="77193EDC" w:rsidR="004B1BDF" w:rsidRDefault="004B1BDF" w:rsidP="0075209C">
      <w:pPr>
        <w:spacing w:after="0"/>
      </w:pPr>
    </w:p>
    <w:p w14:paraId="67BFF079" w14:textId="49793A2F" w:rsidR="004B1BDF" w:rsidRDefault="004B1BDF" w:rsidP="0075209C">
      <w:pPr>
        <w:spacing w:after="0"/>
      </w:pPr>
    </w:p>
    <w:p w14:paraId="12229D85" w14:textId="3BEEF5B9" w:rsidR="00AA01CE" w:rsidRDefault="00AA01CE">
      <w:r>
        <w:br w:type="page"/>
      </w:r>
    </w:p>
    <w:p w14:paraId="59558030" w14:textId="77777777" w:rsidR="004B1BDF" w:rsidRDefault="004B1BDF" w:rsidP="0075209C">
      <w:pPr>
        <w:spacing w:after="0"/>
      </w:pPr>
    </w:p>
    <w:tbl>
      <w:tblPr>
        <w:tblW w:w="9990" w:type="dxa"/>
        <w:tblInd w:w="-185" w:type="dxa"/>
        <w:tblLook w:val="04A0" w:firstRow="1" w:lastRow="0" w:firstColumn="1" w:lastColumn="0" w:noHBand="0" w:noVBand="1"/>
      </w:tblPr>
      <w:tblGrid>
        <w:gridCol w:w="3506"/>
        <w:gridCol w:w="540"/>
        <w:gridCol w:w="507"/>
        <w:gridCol w:w="937"/>
        <w:gridCol w:w="4500"/>
      </w:tblGrid>
      <w:tr w:rsidR="00240E8E" w:rsidRPr="00240E8E" w14:paraId="1A35B8EF" w14:textId="77777777" w:rsidTr="00240E8E">
        <w:trPr>
          <w:trHeight w:val="553"/>
        </w:trPr>
        <w:tc>
          <w:tcPr>
            <w:tcW w:w="99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D99AD"/>
            <w:vAlign w:val="center"/>
          </w:tcPr>
          <w:p w14:paraId="3670A34E" w14:textId="7A715C75" w:rsidR="007E6326" w:rsidRPr="00240E8E" w:rsidRDefault="007E6326" w:rsidP="00240E8E">
            <w:pPr>
              <w:spacing w:after="0" w:line="240" w:lineRule="auto"/>
              <w:jc w:val="center"/>
              <w:rPr>
                <w:rFonts w:ascii="Open Sans" w:hAnsi="Open Sans" w:cs="Open Sans"/>
                <w:color w:val="FFFFFF" w:themeColor="background1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b/>
                <w:color w:val="FFFFFF" w:themeColor="background1"/>
                <w:szCs w:val="20"/>
                <w:lang w:val="en-CA" w:eastAsia="en-CA"/>
              </w:rPr>
              <w:t>C</w:t>
            </w:r>
            <w:r w:rsidR="00096A2E" w:rsidRPr="00240E8E">
              <w:rPr>
                <w:rFonts w:ascii="Open Sans" w:hAnsi="Open Sans" w:cs="Open Sans"/>
                <w:b/>
                <w:color w:val="FFFFFF" w:themeColor="background1"/>
                <w:szCs w:val="20"/>
                <w:lang w:val="en-CA" w:eastAsia="en-CA"/>
              </w:rPr>
              <w:t>ompetency</w:t>
            </w:r>
            <w:r w:rsidRPr="00240E8E">
              <w:rPr>
                <w:rFonts w:ascii="Open Sans" w:hAnsi="Open Sans" w:cs="Open Sans"/>
                <w:b/>
                <w:color w:val="FFFFFF" w:themeColor="background1"/>
                <w:szCs w:val="20"/>
                <w:lang w:val="en-CA" w:eastAsia="en-CA"/>
              </w:rPr>
              <w:t xml:space="preserve"> E</w:t>
            </w:r>
            <w:r w:rsidR="00096A2E" w:rsidRPr="00240E8E">
              <w:rPr>
                <w:rFonts w:ascii="Open Sans" w:hAnsi="Open Sans" w:cs="Open Sans"/>
                <w:b/>
                <w:color w:val="FFFFFF" w:themeColor="background1"/>
                <w:szCs w:val="20"/>
                <w:lang w:val="en-CA" w:eastAsia="en-CA"/>
              </w:rPr>
              <w:t>valuation Follow-up</w:t>
            </w:r>
          </w:p>
        </w:tc>
      </w:tr>
      <w:tr w:rsidR="007E6326" w:rsidRPr="00240E8E" w14:paraId="4171B32D" w14:textId="77777777" w:rsidTr="00893459">
        <w:trPr>
          <w:trHeight w:val="553"/>
        </w:trPr>
        <w:tc>
          <w:tcPr>
            <w:tcW w:w="54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047B3F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Date of Evaluation: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F8F23C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Completed by:</w:t>
            </w:r>
          </w:p>
        </w:tc>
      </w:tr>
      <w:tr w:rsidR="007E6326" w:rsidRPr="00240E8E" w14:paraId="7C2E8182" w14:textId="77777777" w:rsidTr="00893459">
        <w:trPr>
          <w:trHeight w:val="553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F394D9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Descrip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A217F5" w14:textId="77777777" w:rsidR="007E6326" w:rsidRPr="00240E8E" w:rsidRDefault="007E6326" w:rsidP="007E6326">
            <w:pPr>
              <w:spacing w:after="0" w:line="240" w:lineRule="auto"/>
              <w:jc w:val="center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Yes</w:t>
            </w:r>
          </w:p>
          <w:p w14:paraId="3D7DE4A6" w14:textId="77777777" w:rsidR="007E6326" w:rsidRPr="00240E8E" w:rsidRDefault="007E6326" w:rsidP="007E6326">
            <w:pPr>
              <w:spacing w:after="0" w:line="240" w:lineRule="auto"/>
              <w:jc w:val="center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sym w:font="Bookshelf Symbol 7" w:char="F070"/>
            </w: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B99B8F" w14:textId="77777777" w:rsidR="007E6326" w:rsidRPr="00240E8E" w:rsidRDefault="007E6326" w:rsidP="007E6326">
            <w:pPr>
              <w:spacing w:after="0" w:line="240" w:lineRule="auto"/>
              <w:jc w:val="center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No</w:t>
            </w:r>
          </w:p>
          <w:p w14:paraId="68917BF6" w14:textId="77777777" w:rsidR="007E6326" w:rsidRPr="00240E8E" w:rsidRDefault="007E6326" w:rsidP="007E6326">
            <w:pPr>
              <w:spacing w:after="0" w:line="240" w:lineRule="auto"/>
              <w:jc w:val="center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sym w:font="Bookshelf Symbol 7" w:char="F070"/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4D835B" w14:textId="77777777" w:rsidR="007E6326" w:rsidRPr="00240E8E" w:rsidRDefault="007E6326" w:rsidP="007E6326">
            <w:pPr>
              <w:spacing w:after="0" w:line="240" w:lineRule="auto"/>
              <w:jc w:val="center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Unsure</w:t>
            </w:r>
          </w:p>
          <w:p w14:paraId="28B4FE9F" w14:textId="77777777" w:rsidR="007E6326" w:rsidRPr="00240E8E" w:rsidRDefault="007E6326" w:rsidP="007E6326">
            <w:pPr>
              <w:spacing w:after="0" w:line="240" w:lineRule="auto"/>
              <w:jc w:val="center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sym w:font="Bookshelf Symbol 7" w:char="F070"/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98D4F5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Comments (mandatory if checked unsure):</w:t>
            </w:r>
          </w:p>
        </w:tc>
      </w:tr>
      <w:tr w:rsidR="007E6326" w:rsidRPr="00240E8E" w14:paraId="0E9D697E" w14:textId="77777777" w:rsidTr="00893459">
        <w:trPr>
          <w:trHeight w:val="553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DE4037" w14:textId="77777777" w:rsidR="007E6326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Wears all required PPE consistently</w:t>
            </w:r>
            <w:r w:rsidR="00AA01C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.</w:t>
            </w:r>
          </w:p>
          <w:p w14:paraId="1F2B5582" w14:textId="1183AF06" w:rsidR="00AA01CE" w:rsidRPr="00240E8E" w:rsidRDefault="00AA01CE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7C2AAD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7E0F82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25ADD7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8AF31D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</w:tr>
      <w:tr w:rsidR="007E6326" w:rsidRPr="00240E8E" w14:paraId="2D85A1BF" w14:textId="77777777" w:rsidTr="00893459">
        <w:trPr>
          <w:trHeight w:val="553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630945" w14:textId="556B05C4" w:rsidR="007E6326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Follows</w:t>
            </w:r>
            <w:r w:rsidR="009C1781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 xml:space="preserve"> </w:t>
            </w: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safe work procedures</w:t>
            </w:r>
            <w:r w:rsidR="00D32916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 xml:space="preserve"> and other reopening restrictions</w:t>
            </w:r>
            <w:r w:rsidR="00AA01C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.</w:t>
            </w:r>
          </w:p>
          <w:p w14:paraId="47E4C4F7" w14:textId="4023A44E" w:rsidR="00AA01CE" w:rsidRPr="00240E8E" w:rsidRDefault="00AA01CE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65086E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012F7C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87ABD8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D86AC9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</w:tr>
      <w:tr w:rsidR="007E6326" w:rsidRPr="00240E8E" w14:paraId="54717E1C" w14:textId="77777777" w:rsidTr="00893459">
        <w:trPr>
          <w:trHeight w:val="553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C40FB6" w14:textId="05C91FA0" w:rsidR="007E6326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Asks questions when unsure of how to perform a task safely</w:t>
            </w:r>
            <w:r w:rsidR="00AA01C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.</w:t>
            </w:r>
          </w:p>
          <w:p w14:paraId="7A9AF89F" w14:textId="1C677A1B" w:rsidR="00AA01CE" w:rsidRPr="00240E8E" w:rsidRDefault="00AA01CE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40DC9B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5BEF11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EF20F6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D069A4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</w:tr>
      <w:tr w:rsidR="007E6326" w:rsidRPr="00240E8E" w14:paraId="3C80DAD6" w14:textId="77777777" w:rsidTr="00893459">
        <w:trPr>
          <w:trHeight w:val="553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39547C" w14:textId="77777777" w:rsidR="007E6326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 xml:space="preserve">Practices good </w:t>
            </w:r>
            <w:r w:rsidR="00BC637F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 xml:space="preserve">Covid-19 safe </w:t>
            </w:r>
            <w:r w:rsidR="004B1BDF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 xml:space="preserve">work </w:t>
            </w:r>
            <w:r w:rsidR="00BC637F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 xml:space="preserve">practices such as </w:t>
            </w: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h</w:t>
            </w:r>
            <w:r w:rsidR="00BC637F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ygiene</w:t>
            </w:r>
            <w:r w:rsidR="007077B6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 xml:space="preserve">, </w:t>
            </w:r>
            <w:proofErr w:type="gramStart"/>
            <w:r w:rsidR="007077B6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 xml:space="preserve">cleaning </w:t>
            </w:r>
            <w:r w:rsidR="00BC637F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 xml:space="preserve"> and</w:t>
            </w:r>
            <w:proofErr w:type="gramEnd"/>
            <w:r w:rsidR="00BC637F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 xml:space="preserve"> keeping 2 metre distance</w:t>
            </w:r>
            <w:r w:rsidR="004B1BDF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 xml:space="preserve"> with customers, visitors, contractors and other staff members</w:t>
            </w:r>
            <w:r w:rsidR="00D32916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.</w:t>
            </w:r>
          </w:p>
          <w:p w14:paraId="20FFE798" w14:textId="249B91E9" w:rsidR="00AA01CE" w:rsidRPr="00240E8E" w:rsidRDefault="00AA01CE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646985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30C8BD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91E80E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80426A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</w:tr>
      <w:tr w:rsidR="007E6326" w:rsidRPr="00240E8E" w14:paraId="66911608" w14:textId="77777777" w:rsidTr="00893459">
        <w:trPr>
          <w:trHeight w:val="553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8C5FC5" w14:textId="005238F4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Reports unsafe conditions or acts</w:t>
            </w:r>
            <w:r w:rsidR="00AA01C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42E34E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16FFE7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640F37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A8AA10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</w:tr>
      <w:tr w:rsidR="007E6326" w:rsidRPr="00240E8E" w14:paraId="37230BB8" w14:textId="77777777" w:rsidTr="00893459">
        <w:trPr>
          <w:trHeight w:val="553"/>
        </w:trPr>
        <w:tc>
          <w:tcPr>
            <w:tcW w:w="99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071229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Plans to address areas requiring improvement:</w:t>
            </w:r>
          </w:p>
          <w:p w14:paraId="1550A642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  <w:p w14:paraId="5206F303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  <w:p w14:paraId="6FA5AD67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  <w:p w14:paraId="41FA372A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</w:tr>
      <w:tr w:rsidR="007E6326" w:rsidRPr="00240E8E" w14:paraId="53F1B33E" w14:textId="77777777" w:rsidTr="00893459">
        <w:trPr>
          <w:trHeight w:val="553"/>
        </w:trPr>
        <w:tc>
          <w:tcPr>
            <w:tcW w:w="99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8553EE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Supervisor/Evaluator Signature:</w:t>
            </w:r>
          </w:p>
        </w:tc>
      </w:tr>
      <w:tr w:rsidR="007E6326" w:rsidRPr="00240E8E" w14:paraId="22A6BDBE" w14:textId="77777777" w:rsidTr="00893459">
        <w:trPr>
          <w:trHeight w:val="553"/>
        </w:trPr>
        <w:tc>
          <w:tcPr>
            <w:tcW w:w="99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762CEF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Worker Signature:</w:t>
            </w:r>
          </w:p>
        </w:tc>
      </w:tr>
      <w:tr w:rsidR="007E6326" w:rsidRPr="00240E8E" w14:paraId="0E85F329" w14:textId="77777777" w:rsidTr="00893459">
        <w:trPr>
          <w:trHeight w:val="917"/>
        </w:trPr>
        <w:tc>
          <w:tcPr>
            <w:tcW w:w="99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C9F1AB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  <w:r w:rsidRPr="00240E8E">
              <w:rPr>
                <w:rFonts w:ascii="Open Sans" w:hAnsi="Open Sans" w:cs="Open Sans"/>
                <w:sz w:val="20"/>
                <w:szCs w:val="20"/>
                <w:lang w:val="en-CA" w:eastAsia="en-CA"/>
              </w:rPr>
              <w:t>Other Comments:</w:t>
            </w:r>
          </w:p>
          <w:p w14:paraId="6B49308B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  <w:p w14:paraId="71D83569" w14:textId="77777777" w:rsidR="007E6326" w:rsidRPr="00240E8E" w:rsidRDefault="007E6326" w:rsidP="007E6326">
            <w:pPr>
              <w:spacing w:after="0" w:line="240" w:lineRule="auto"/>
              <w:rPr>
                <w:rFonts w:ascii="Open Sans" w:hAnsi="Open Sans" w:cs="Open Sans"/>
                <w:sz w:val="20"/>
                <w:szCs w:val="20"/>
                <w:lang w:val="en-CA" w:eastAsia="en-CA"/>
              </w:rPr>
            </w:pPr>
          </w:p>
        </w:tc>
      </w:tr>
    </w:tbl>
    <w:p w14:paraId="54FC5505" w14:textId="77777777" w:rsidR="007E6326" w:rsidRPr="0036783E" w:rsidRDefault="007E6326" w:rsidP="0075209C">
      <w:pPr>
        <w:spacing w:after="0"/>
      </w:pPr>
    </w:p>
    <w:sectPr w:rsidR="007E6326" w:rsidRPr="0036783E" w:rsidSect="00C4687D">
      <w:headerReference w:type="default" r:id="rId10"/>
      <w:footerReference w:type="default" r:id="rId11"/>
      <w:pgSz w:w="12240" w:h="15840"/>
      <w:pgMar w:top="1620" w:right="990" w:bottom="1350" w:left="1440" w:header="630" w:footer="4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181AB7" w14:textId="77777777" w:rsidR="00257BD7" w:rsidRDefault="00257BD7" w:rsidP="00C26C1C">
      <w:pPr>
        <w:spacing w:after="0" w:line="240" w:lineRule="auto"/>
      </w:pPr>
      <w:r>
        <w:separator/>
      </w:r>
    </w:p>
  </w:endnote>
  <w:endnote w:type="continuationSeparator" w:id="0">
    <w:p w14:paraId="65BF2730" w14:textId="77777777" w:rsidR="00257BD7" w:rsidRDefault="00257BD7" w:rsidP="00C26C1C">
      <w:pPr>
        <w:spacing w:after="0" w:line="240" w:lineRule="auto"/>
      </w:pPr>
      <w:r>
        <w:continuationSeparator/>
      </w:r>
    </w:p>
  </w:endnote>
  <w:endnote w:type="continuationNotice" w:id="1">
    <w:p w14:paraId="0C629419" w14:textId="77777777" w:rsidR="00257BD7" w:rsidRDefault="00257B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shelf Symbol 7">
    <w:altName w:val="Symbol"/>
    <w:panose1 w:val="05010101010101010101"/>
    <w:charset w:val="02"/>
    <w:family w:val="decorative"/>
    <w:pitch w:val="variable"/>
    <w:sig w:usb0="00000000" w:usb1="10000000" w:usb2="00000000" w:usb3="00000000" w:csb0="80000000" w:csb1="00000000"/>
  </w:font>
  <w:font w:name="Montserrat">
    <w:altName w:val="Calibri"/>
    <w:panose1 w:val="00000600000000000000"/>
    <w:charset w:val="00"/>
    <w:family w:val="auto"/>
    <w:notTrueType/>
    <w:pitch w:val="variable"/>
    <w:sig w:usb0="2000020F" w:usb1="00000003" w:usb2="00000000" w:usb3="00000000" w:csb0="00000197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3"/>
      <w:tblW w:w="9923" w:type="dxa"/>
      <w:tblBorders>
        <w:top w:val="single" w:sz="18" w:space="0" w:color="2F5496"/>
        <w:left w:val="none" w:sz="0" w:space="0" w:color="auto"/>
        <w:bottom w:val="single" w:sz="18" w:space="0" w:color="2F5496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62"/>
      <w:gridCol w:w="1653"/>
      <w:gridCol w:w="1654"/>
      <w:gridCol w:w="1654"/>
    </w:tblGrid>
    <w:tr w:rsidR="00C4687D" w:rsidRPr="00C4687D" w14:paraId="1A791E35" w14:textId="77777777" w:rsidTr="00C4687D">
      <w:trPr>
        <w:trHeight w:val="274"/>
      </w:trPr>
      <w:tc>
        <w:tcPr>
          <w:tcW w:w="4962" w:type="dxa"/>
        </w:tcPr>
        <w:p w14:paraId="3650C996" w14:textId="77777777" w:rsidR="00C4687D" w:rsidRPr="00C4687D" w:rsidRDefault="00C4687D" w:rsidP="00C4687D">
          <w:pPr>
            <w:tabs>
              <w:tab w:val="left" w:pos="3675"/>
            </w:tabs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C4687D">
            <w:rPr>
              <w:rFonts w:ascii="Open Sans" w:hAnsi="Open Sans" w:cs="Open Sans"/>
              <w:b/>
              <w:color w:val="222D68"/>
              <w:sz w:val="20"/>
              <w:szCs w:val="20"/>
            </w:rPr>
            <w:t>Title:</w:t>
          </w:r>
        </w:p>
      </w:tc>
      <w:tc>
        <w:tcPr>
          <w:tcW w:w="1653" w:type="dxa"/>
        </w:tcPr>
        <w:p w14:paraId="54524028" w14:textId="77777777" w:rsidR="00C4687D" w:rsidRPr="00C4687D" w:rsidRDefault="00C4687D" w:rsidP="00C4687D">
          <w:pPr>
            <w:tabs>
              <w:tab w:val="left" w:pos="3675"/>
            </w:tabs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C4687D">
            <w:rPr>
              <w:rFonts w:ascii="Open Sans" w:hAnsi="Open Sans" w:cs="Open Sans"/>
              <w:b/>
              <w:color w:val="222D68"/>
              <w:sz w:val="20"/>
              <w:szCs w:val="20"/>
            </w:rPr>
            <w:t>Document #:</w:t>
          </w:r>
        </w:p>
      </w:tc>
      <w:tc>
        <w:tcPr>
          <w:tcW w:w="1654" w:type="dxa"/>
        </w:tcPr>
        <w:p w14:paraId="72740F00" w14:textId="77777777" w:rsidR="00C4687D" w:rsidRPr="00C4687D" w:rsidRDefault="00C4687D" w:rsidP="00C4687D">
          <w:pPr>
            <w:tabs>
              <w:tab w:val="left" w:pos="3675"/>
            </w:tabs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C4687D">
            <w:rPr>
              <w:rFonts w:ascii="Open Sans" w:hAnsi="Open Sans" w:cs="Open Sans"/>
              <w:b/>
              <w:color w:val="222D68"/>
              <w:sz w:val="20"/>
              <w:szCs w:val="20"/>
            </w:rPr>
            <w:t>Version:</w:t>
          </w:r>
          <w:r w:rsidRPr="00C4687D">
            <w:rPr>
              <w:rFonts w:ascii="Open Sans" w:hAnsi="Open Sans" w:cs="Open Sans"/>
              <w:color w:val="222D68"/>
              <w:sz w:val="20"/>
              <w:szCs w:val="20"/>
            </w:rPr>
            <w:t xml:space="preserve"> </w:t>
          </w:r>
        </w:p>
      </w:tc>
      <w:tc>
        <w:tcPr>
          <w:tcW w:w="1654" w:type="dxa"/>
        </w:tcPr>
        <w:p w14:paraId="69707659" w14:textId="77777777" w:rsidR="00C4687D" w:rsidRPr="00C4687D" w:rsidRDefault="00C4687D" w:rsidP="00C4687D">
          <w:pPr>
            <w:tabs>
              <w:tab w:val="left" w:pos="3675"/>
            </w:tabs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C4687D">
            <w:rPr>
              <w:rFonts w:ascii="Open Sans" w:hAnsi="Open Sans" w:cs="Open Sans"/>
              <w:b/>
              <w:color w:val="222D68"/>
              <w:sz w:val="20"/>
              <w:szCs w:val="20"/>
            </w:rPr>
            <w:t>Page:</w:t>
          </w:r>
          <w:r w:rsidRPr="00C4687D">
            <w:rPr>
              <w:rFonts w:ascii="Open Sans" w:hAnsi="Open Sans" w:cs="Open Sans"/>
              <w:bCs/>
              <w:color w:val="222D68"/>
              <w:sz w:val="20"/>
              <w:szCs w:val="20"/>
            </w:rPr>
            <w:t xml:space="preserve"> </w:t>
          </w:r>
        </w:p>
      </w:tc>
    </w:tr>
    <w:tr w:rsidR="00C4687D" w:rsidRPr="00C4687D" w14:paraId="193A51CC" w14:textId="77777777" w:rsidTr="00C4687D">
      <w:tc>
        <w:tcPr>
          <w:tcW w:w="4962" w:type="dxa"/>
        </w:tcPr>
        <w:p w14:paraId="3388A3FB" w14:textId="32B252EF" w:rsidR="00C4687D" w:rsidRPr="00C4687D" w:rsidRDefault="004B1BDF" w:rsidP="00C4687D">
          <w:pPr>
            <w:tabs>
              <w:tab w:val="left" w:pos="3675"/>
            </w:tabs>
            <w:rPr>
              <w:rFonts w:ascii="Open Sans" w:hAnsi="Open Sans" w:cs="Open Sans"/>
              <w:color w:val="222D68"/>
              <w:sz w:val="20"/>
              <w:szCs w:val="20"/>
            </w:rPr>
          </w:pPr>
          <w:r>
            <w:rPr>
              <w:rFonts w:ascii="Open Sans" w:hAnsi="Open Sans" w:cs="Open Sans"/>
              <w:color w:val="222D68"/>
              <w:sz w:val="20"/>
              <w:szCs w:val="20"/>
            </w:rPr>
            <w:t xml:space="preserve">Covid-19 Return to Work </w:t>
          </w:r>
          <w:r w:rsidR="00F85DC3">
            <w:rPr>
              <w:rFonts w:ascii="Open Sans" w:hAnsi="Open Sans" w:cs="Open Sans"/>
              <w:color w:val="222D68"/>
              <w:sz w:val="20"/>
              <w:szCs w:val="20"/>
            </w:rPr>
            <w:t xml:space="preserve">Orientation </w:t>
          </w:r>
        </w:p>
      </w:tc>
      <w:tc>
        <w:tcPr>
          <w:tcW w:w="1653" w:type="dxa"/>
        </w:tcPr>
        <w:p w14:paraId="1C07AE06" w14:textId="7AB1D52B" w:rsidR="00C4687D" w:rsidRPr="00C4687D" w:rsidRDefault="00C4687D" w:rsidP="00C4687D">
          <w:pPr>
            <w:tabs>
              <w:tab w:val="left" w:pos="3675"/>
            </w:tabs>
            <w:rPr>
              <w:rFonts w:ascii="Open Sans" w:hAnsi="Open Sans" w:cs="Open Sans"/>
              <w:color w:val="222D68"/>
              <w:sz w:val="20"/>
              <w:szCs w:val="20"/>
            </w:rPr>
          </w:pPr>
        </w:p>
      </w:tc>
      <w:tc>
        <w:tcPr>
          <w:tcW w:w="1654" w:type="dxa"/>
        </w:tcPr>
        <w:p w14:paraId="6DABEDD9" w14:textId="5EB5BC77" w:rsidR="00C4687D" w:rsidRPr="00C4687D" w:rsidRDefault="00C4687D" w:rsidP="00C4687D">
          <w:pPr>
            <w:tabs>
              <w:tab w:val="left" w:pos="3675"/>
            </w:tabs>
            <w:rPr>
              <w:rFonts w:ascii="Open Sans" w:hAnsi="Open Sans" w:cs="Open Sans"/>
              <w:color w:val="222D68"/>
              <w:sz w:val="20"/>
              <w:szCs w:val="20"/>
            </w:rPr>
          </w:pPr>
          <w:r>
            <w:rPr>
              <w:rFonts w:ascii="Open Sans" w:hAnsi="Open Sans" w:cs="Open Sans"/>
              <w:color w:val="222D68"/>
              <w:sz w:val="20"/>
              <w:szCs w:val="20"/>
            </w:rPr>
            <w:t>1.</w:t>
          </w:r>
          <w:r w:rsidR="00F85DC3">
            <w:rPr>
              <w:rFonts w:ascii="Open Sans" w:hAnsi="Open Sans" w:cs="Open Sans"/>
              <w:color w:val="222D68"/>
              <w:sz w:val="20"/>
              <w:szCs w:val="20"/>
            </w:rPr>
            <w:t>0</w:t>
          </w:r>
        </w:p>
      </w:tc>
      <w:tc>
        <w:tcPr>
          <w:tcW w:w="1654" w:type="dxa"/>
        </w:tcPr>
        <w:p w14:paraId="77D09D95" w14:textId="77777777" w:rsidR="00C4687D" w:rsidRPr="00C4687D" w:rsidRDefault="00C4687D" w:rsidP="00C4687D">
          <w:pPr>
            <w:tabs>
              <w:tab w:val="left" w:pos="3675"/>
            </w:tabs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C4687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begin"/>
          </w:r>
          <w:r w:rsidRPr="00C4687D">
            <w:rPr>
              <w:rFonts w:ascii="Open Sans" w:hAnsi="Open Sans" w:cs="Open Sans"/>
              <w:bCs/>
              <w:color w:val="222D68"/>
              <w:sz w:val="20"/>
              <w:szCs w:val="20"/>
            </w:rPr>
            <w:instrText xml:space="preserve"> PAGE  \* Arabic  \* MERGEFORMAT </w:instrText>
          </w:r>
          <w:r w:rsidRPr="00C4687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separate"/>
          </w:r>
          <w:r w:rsidRPr="00C4687D">
            <w:rPr>
              <w:rFonts w:ascii="Open Sans" w:hAnsi="Open Sans" w:cs="Open Sans"/>
              <w:bCs/>
              <w:noProof/>
              <w:color w:val="222D68"/>
              <w:sz w:val="20"/>
              <w:szCs w:val="20"/>
            </w:rPr>
            <w:t>1</w:t>
          </w:r>
          <w:r w:rsidRPr="00C4687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end"/>
          </w:r>
          <w:r w:rsidRPr="00C4687D">
            <w:rPr>
              <w:rFonts w:ascii="Open Sans" w:hAnsi="Open Sans" w:cs="Open Sans"/>
              <w:color w:val="222D68"/>
              <w:sz w:val="20"/>
              <w:szCs w:val="20"/>
            </w:rPr>
            <w:t xml:space="preserve"> of </w:t>
          </w:r>
          <w:r w:rsidRPr="00C4687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begin"/>
          </w:r>
          <w:r w:rsidRPr="00C4687D">
            <w:rPr>
              <w:rFonts w:ascii="Open Sans" w:hAnsi="Open Sans" w:cs="Open Sans"/>
              <w:bCs/>
              <w:color w:val="222D68"/>
              <w:sz w:val="20"/>
              <w:szCs w:val="20"/>
            </w:rPr>
            <w:instrText xml:space="preserve"> NUMPAGES  \* Arabic  \* MERGEFORMAT </w:instrText>
          </w:r>
          <w:r w:rsidRPr="00C4687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separate"/>
          </w:r>
          <w:r w:rsidRPr="00C4687D">
            <w:rPr>
              <w:rFonts w:ascii="Open Sans" w:hAnsi="Open Sans" w:cs="Open Sans"/>
              <w:bCs/>
              <w:noProof/>
              <w:color w:val="222D68"/>
              <w:sz w:val="20"/>
              <w:szCs w:val="20"/>
            </w:rPr>
            <w:t>1</w:t>
          </w:r>
          <w:r w:rsidRPr="00C4687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end"/>
          </w:r>
        </w:p>
      </w:tc>
    </w:tr>
  </w:tbl>
  <w:p w14:paraId="50107E9E" w14:textId="77777777" w:rsidR="008402FB" w:rsidRDefault="008402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D7927" w14:textId="77777777" w:rsidR="00257BD7" w:rsidRDefault="00257BD7" w:rsidP="00C26C1C">
      <w:pPr>
        <w:spacing w:after="0" w:line="240" w:lineRule="auto"/>
      </w:pPr>
      <w:r>
        <w:separator/>
      </w:r>
    </w:p>
  </w:footnote>
  <w:footnote w:type="continuationSeparator" w:id="0">
    <w:p w14:paraId="3B266C2C" w14:textId="77777777" w:rsidR="00257BD7" w:rsidRDefault="00257BD7" w:rsidP="00C26C1C">
      <w:pPr>
        <w:spacing w:after="0" w:line="240" w:lineRule="auto"/>
      </w:pPr>
      <w:r>
        <w:continuationSeparator/>
      </w:r>
    </w:p>
  </w:footnote>
  <w:footnote w:type="continuationNotice" w:id="1">
    <w:p w14:paraId="353FDC77" w14:textId="77777777" w:rsidR="00257BD7" w:rsidRDefault="00257B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2"/>
      <w:tblW w:w="98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5982"/>
    </w:tblGrid>
    <w:tr w:rsidR="00C4687D" w:rsidRPr="00C4687D" w14:paraId="740DC190" w14:textId="77777777" w:rsidTr="00C4687D">
      <w:tc>
        <w:tcPr>
          <w:tcW w:w="3828" w:type="dxa"/>
          <w:vMerge w:val="restart"/>
        </w:tcPr>
        <w:p w14:paraId="395E49F5" w14:textId="65908935" w:rsidR="00C4687D" w:rsidRPr="00C4687D" w:rsidRDefault="00C4687D" w:rsidP="00C4687D">
          <w:pPr>
            <w:tabs>
              <w:tab w:val="center" w:pos="4680"/>
              <w:tab w:val="right" w:pos="9360"/>
            </w:tabs>
            <w:ind w:left="-378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5982" w:type="dxa"/>
          <w:tcBorders>
            <w:top w:val="single" w:sz="18" w:space="0" w:color="2F5496"/>
          </w:tcBorders>
        </w:tcPr>
        <w:p w14:paraId="71480C53" w14:textId="77777777" w:rsidR="00C4687D" w:rsidRPr="00C4687D" w:rsidRDefault="00C4687D" w:rsidP="00C4687D">
          <w:pPr>
            <w:tabs>
              <w:tab w:val="center" w:pos="4680"/>
              <w:tab w:val="right" w:pos="9360"/>
            </w:tabs>
            <w:jc w:val="right"/>
            <w:rPr>
              <w:rFonts w:ascii="Montserrat" w:hAnsi="Montserrat" w:cs="Kalinga"/>
              <w:b/>
              <w:color w:val="222D68"/>
              <w:sz w:val="24"/>
              <w:szCs w:val="24"/>
            </w:rPr>
          </w:pPr>
          <w:r w:rsidRPr="00C4687D">
            <w:rPr>
              <w:rFonts w:ascii="Montserrat" w:hAnsi="Montserrat" w:cs="Kalinga"/>
              <w:b/>
              <w:color w:val="222D68"/>
              <w:sz w:val="24"/>
              <w:szCs w:val="24"/>
            </w:rPr>
            <w:t>Program Development Guide</w:t>
          </w:r>
        </w:p>
      </w:tc>
    </w:tr>
    <w:tr w:rsidR="00C4687D" w:rsidRPr="00C4687D" w14:paraId="28767DF1" w14:textId="77777777" w:rsidTr="00C4687D">
      <w:trPr>
        <w:trHeight w:val="359"/>
      </w:trPr>
      <w:tc>
        <w:tcPr>
          <w:tcW w:w="3828" w:type="dxa"/>
          <w:vMerge/>
        </w:tcPr>
        <w:p w14:paraId="4EC7A36D" w14:textId="77777777" w:rsidR="00C4687D" w:rsidRPr="00C4687D" w:rsidRDefault="00C4687D" w:rsidP="00C4687D">
          <w:pPr>
            <w:tabs>
              <w:tab w:val="center" w:pos="4680"/>
              <w:tab w:val="right" w:pos="9360"/>
            </w:tabs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5982" w:type="dxa"/>
          <w:tcBorders>
            <w:bottom w:val="single" w:sz="18" w:space="0" w:color="2F5496"/>
          </w:tcBorders>
        </w:tcPr>
        <w:p w14:paraId="5BD57F03" w14:textId="09F55B68" w:rsidR="00C4687D" w:rsidRPr="00C4687D" w:rsidRDefault="00250B75" w:rsidP="00C4687D">
          <w:pPr>
            <w:tabs>
              <w:tab w:val="center" w:pos="4680"/>
              <w:tab w:val="right" w:pos="9360"/>
            </w:tabs>
            <w:jc w:val="right"/>
            <w:rPr>
              <w:rFonts w:ascii="Montserrat" w:hAnsi="Montserrat" w:cs="Kalinga"/>
              <w:i/>
              <w:color w:val="222D68"/>
              <w:sz w:val="24"/>
              <w:szCs w:val="24"/>
            </w:rPr>
          </w:pPr>
          <w:r>
            <w:rPr>
              <w:rFonts w:ascii="Montserrat" w:hAnsi="Montserrat" w:cs="Kalinga"/>
              <w:i/>
              <w:color w:val="222D68"/>
              <w:sz w:val="24"/>
              <w:szCs w:val="24"/>
            </w:rPr>
            <w:t xml:space="preserve">Covid-19 </w:t>
          </w:r>
          <w:r w:rsidR="00A46B4E">
            <w:rPr>
              <w:rFonts w:ascii="Montserrat" w:hAnsi="Montserrat" w:cs="Kalinga"/>
              <w:i/>
              <w:color w:val="222D68"/>
              <w:sz w:val="24"/>
              <w:szCs w:val="24"/>
            </w:rPr>
            <w:t xml:space="preserve">– Return to Work </w:t>
          </w:r>
          <w:r w:rsidR="00C4687D">
            <w:rPr>
              <w:rFonts w:ascii="Montserrat" w:hAnsi="Montserrat" w:cs="Kalinga"/>
              <w:i/>
              <w:color w:val="222D68"/>
              <w:sz w:val="24"/>
              <w:szCs w:val="24"/>
            </w:rPr>
            <w:t>Orientation</w:t>
          </w:r>
        </w:p>
      </w:tc>
    </w:tr>
  </w:tbl>
  <w:p w14:paraId="6B75F20B" w14:textId="74ECB22F" w:rsidR="008402FB" w:rsidRDefault="00C4687D" w:rsidP="00C4687D">
    <w:pPr>
      <w:pStyle w:val="Header"/>
      <w:tabs>
        <w:tab w:val="clear" w:pos="4513"/>
        <w:tab w:val="clear" w:pos="9026"/>
        <w:tab w:val="right" w:pos="9720"/>
      </w:tabs>
      <w:ind w:right="90"/>
    </w:pPr>
    <w:r>
      <w:rPr>
        <w:rFonts w:ascii="Montserrat" w:hAnsi="Montserrat"/>
        <w:noProof/>
        <w:lang w:eastAsia="en-CA"/>
      </w:rPr>
      <w:drawing>
        <wp:anchor distT="0" distB="0" distL="114300" distR="114300" simplePos="0" relativeHeight="251658240" behindDoc="1" locked="0" layoutInCell="1" allowOverlap="1" wp14:anchorId="31AB3BFF" wp14:editId="110E7DE0">
          <wp:simplePos x="0" y="0"/>
          <wp:positionH relativeFrom="margin">
            <wp:posOffset>-171450</wp:posOffset>
          </wp:positionH>
          <wp:positionV relativeFrom="paragraph">
            <wp:posOffset>-552450</wp:posOffset>
          </wp:positionV>
          <wp:extent cx="1941816" cy="565525"/>
          <wp:effectExtent l="0" t="0" r="1905" b="635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2 Safety - Horizontal - 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1816" cy="565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0072F1FF" w14:textId="77777777" w:rsidR="00C4687D" w:rsidRPr="00C4687D" w:rsidRDefault="00C4687D" w:rsidP="00C4687D">
    <w:pPr>
      <w:pStyle w:val="Header"/>
      <w:tabs>
        <w:tab w:val="clear" w:pos="4513"/>
        <w:tab w:val="clear" w:pos="9026"/>
        <w:tab w:val="right" w:pos="981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74E34"/>
    <w:multiLevelType w:val="hybridMultilevel"/>
    <w:tmpl w:val="86DC4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D58C6"/>
    <w:multiLevelType w:val="hybridMultilevel"/>
    <w:tmpl w:val="B7224404"/>
    <w:lvl w:ilvl="0" w:tplc="5972F97E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2612B3"/>
    <w:multiLevelType w:val="hybridMultilevel"/>
    <w:tmpl w:val="2C3C4C08"/>
    <w:lvl w:ilvl="0" w:tplc="D474DCE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68466A"/>
    <w:multiLevelType w:val="hybridMultilevel"/>
    <w:tmpl w:val="0550086C"/>
    <w:lvl w:ilvl="0" w:tplc="5972F97E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C917954"/>
    <w:multiLevelType w:val="hybridMultilevel"/>
    <w:tmpl w:val="B030B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EF20E3"/>
    <w:multiLevelType w:val="hybridMultilevel"/>
    <w:tmpl w:val="742AE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493C47"/>
    <w:multiLevelType w:val="hybridMultilevel"/>
    <w:tmpl w:val="719E31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001BD7"/>
    <w:multiLevelType w:val="hybridMultilevel"/>
    <w:tmpl w:val="91DA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1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sTAyMbMwNjE2tDRR0lEKTi0uzszPAykwqgUAdC7gmCwAAAA="/>
  </w:docVars>
  <w:rsids>
    <w:rsidRoot w:val="00513D67"/>
    <w:rsid w:val="000141EC"/>
    <w:rsid w:val="00022F16"/>
    <w:rsid w:val="000327ED"/>
    <w:rsid w:val="0003704F"/>
    <w:rsid w:val="00083BAB"/>
    <w:rsid w:val="00093D74"/>
    <w:rsid w:val="00096A2E"/>
    <w:rsid w:val="0012444E"/>
    <w:rsid w:val="001310BA"/>
    <w:rsid w:val="00150AEA"/>
    <w:rsid w:val="00170C00"/>
    <w:rsid w:val="001A48BF"/>
    <w:rsid w:val="001C01BA"/>
    <w:rsid w:val="001D685D"/>
    <w:rsid w:val="00240E8E"/>
    <w:rsid w:val="00250B75"/>
    <w:rsid w:val="00253681"/>
    <w:rsid w:val="00257BD7"/>
    <w:rsid w:val="00260FFF"/>
    <w:rsid w:val="002B2BDA"/>
    <w:rsid w:val="002B6300"/>
    <w:rsid w:val="002D03FB"/>
    <w:rsid w:val="002D480A"/>
    <w:rsid w:val="00310194"/>
    <w:rsid w:val="00327371"/>
    <w:rsid w:val="003357C9"/>
    <w:rsid w:val="00351050"/>
    <w:rsid w:val="003632A3"/>
    <w:rsid w:val="00363A8F"/>
    <w:rsid w:val="00365589"/>
    <w:rsid w:val="0036783E"/>
    <w:rsid w:val="00367DF6"/>
    <w:rsid w:val="00396EE9"/>
    <w:rsid w:val="003B68BB"/>
    <w:rsid w:val="003F10D4"/>
    <w:rsid w:val="00410479"/>
    <w:rsid w:val="004408E7"/>
    <w:rsid w:val="00491D79"/>
    <w:rsid w:val="00494F60"/>
    <w:rsid w:val="0049656F"/>
    <w:rsid w:val="004B1BDF"/>
    <w:rsid w:val="004E604A"/>
    <w:rsid w:val="00513B24"/>
    <w:rsid w:val="00513D67"/>
    <w:rsid w:val="00537F76"/>
    <w:rsid w:val="00556439"/>
    <w:rsid w:val="00567211"/>
    <w:rsid w:val="005740E8"/>
    <w:rsid w:val="005868C3"/>
    <w:rsid w:val="00594020"/>
    <w:rsid w:val="005A0D65"/>
    <w:rsid w:val="005A32EA"/>
    <w:rsid w:val="005F3C1A"/>
    <w:rsid w:val="005F7FB3"/>
    <w:rsid w:val="0060078F"/>
    <w:rsid w:val="00620C60"/>
    <w:rsid w:val="00657DC6"/>
    <w:rsid w:val="00683CD3"/>
    <w:rsid w:val="006A216D"/>
    <w:rsid w:val="006B54C6"/>
    <w:rsid w:val="006D26F2"/>
    <w:rsid w:val="006F42B6"/>
    <w:rsid w:val="006F49D8"/>
    <w:rsid w:val="007077B6"/>
    <w:rsid w:val="00730514"/>
    <w:rsid w:val="0074271A"/>
    <w:rsid w:val="0075209C"/>
    <w:rsid w:val="00771724"/>
    <w:rsid w:val="007723BE"/>
    <w:rsid w:val="007C0645"/>
    <w:rsid w:val="007E6326"/>
    <w:rsid w:val="00827BD3"/>
    <w:rsid w:val="008402FB"/>
    <w:rsid w:val="00854B0D"/>
    <w:rsid w:val="00856BC9"/>
    <w:rsid w:val="00880B98"/>
    <w:rsid w:val="008920E2"/>
    <w:rsid w:val="00893459"/>
    <w:rsid w:val="0089600F"/>
    <w:rsid w:val="008B4FF9"/>
    <w:rsid w:val="008E6469"/>
    <w:rsid w:val="008F2C21"/>
    <w:rsid w:val="009039C5"/>
    <w:rsid w:val="00913084"/>
    <w:rsid w:val="00913EB5"/>
    <w:rsid w:val="00971F66"/>
    <w:rsid w:val="00980F8D"/>
    <w:rsid w:val="0099156C"/>
    <w:rsid w:val="00993DBB"/>
    <w:rsid w:val="009C1781"/>
    <w:rsid w:val="00A006FE"/>
    <w:rsid w:val="00A24BA0"/>
    <w:rsid w:val="00A27DA5"/>
    <w:rsid w:val="00A46B4E"/>
    <w:rsid w:val="00A47F97"/>
    <w:rsid w:val="00A67B9D"/>
    <w:rsid w:val="00A74A88"/>
    <w:rsid w:val="00AA01CE"/>
    <w:rsid w:val="00AB50CF"/>
    <w:rsid w:val="00AB7394"/>
    <w:rsid w:val="00B043E9"/>
    <w:rsid w:val="00B302FE"/>
    <w:rsid w:val="00B57F35"/>
    <w:rsid w:val="00B62D19"/>
    <w:rsid w:val="00B83DD4"/>
    <w:rsid w:val="00B9360A"/>
    <w:rsid w:val="00BA6604"/>
    <w:rsid w:val="00BC637F"/>
    <w:rsid w:val="00BD0350"/>
    <w:rsid w:val="00BD635F"/>
    <w:rsid w:val="00BE17D1"/>
    <w:rsid w:val="00C176B2"/>
    <w:rsid w:val="00C26C1C"/>
    <w:rsid w:val="00C4687D"/>
    <w:rsid w:val="00C74523"/>
    <w:rsid w:val="00C76C91"/>
    <w:rsid w:val="00C93F67"/>
    <w:rsid w:val="00CE4EAB"/>
    <w:rsid w:val="00CF7697"/>
    <w:rsid w:val="00D20F10"/>
    <w:rsid w:val="00D32916"/>
    <w:rsid w:val="00D56D1A"/>
    <w:rsid w:val="00D72DDB"/>
    <w:rsid w:val="00DB5CAB"/>
    <w:rsid w:val="00DE0C62"/>
    <w:rsid w:val="00DE4F60"/>
    <w:rsid w:val="00DE51E3"/>
    <w:rsid w:val="00DF6CD7"/>
    <w:rsid w:val="00E47B31"/>
    <w:rsid w:val="00E60419"/>
    <w:rsid w:val="00E775BD"/>
    <w:rsid w:val="00EA4E96"/>
    <w:rsid w:val="00EE42DC"/>
    <w:rsid w:val="00EE7B63"/>
    <w:rsid w:val="00F10587"/>
    <w:rsid w:val="00F24EBE"/>
    <w:rsid w:val="00F255C5"/>
    <w:rsid w:val="00F366C1"/>
    <w:rsid w:val="00F820F9"/>
    <w:rsid w:val="00F85DC3"/>
    <w:rsid w:val="00F93D83"/>
    <w:rsid w:val="00FC0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B3E9B7"/>
  <w15:chartTrackingRefBased/>
  <w15:docId w15:val="{9B68137E-197B-408B-B378-1CA4BC705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3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6C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6C1C"/>
  </w:style>
  <w:style w:type="paragraph" w:styleId="Footer">
    <w:name w:val="footer"/>
    <w:basedOn w:val="Normal"/>
    <w:link w:val="FooterChar"/>
    <w:uiPriority w:val="99"/>
    <w:unhideWhenUsed/>
    <w:rsid w:val="00C26C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6C1C"/>
  </w:style>
  <w:style w:type="table" w:customStyle="1" w:styleId="TableGrid1">
    <w:name w:val="Table Grid1"/>
    <w:basedOn w:val="TableNormal"/>
    <w:next w:val="TableGrid"/>
    <w:uiPriority w:val="39"/>
    <w:rsid w:val="00C26C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07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7B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B9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67B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B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B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B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B9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2F16"/>
    <w:pPr>
      <w:spacing w:after="0" w:line="240" w:lineRule="auto"/>
    </w:pPr>
  </w:style>
  <w:style w:type="table" w:customStyle="1" w:styleId="TableGrid2">
    <w:name w:val="Table Grid2"/>
    <w:basedOn w:val="TableNormal"/>
    <w:next w:val="TableGrid"/>
    <w:uiPriority w:val="39"/>
    <w:rsid w:val="00C4687D"/>
    <w:pPr>
      <w:spacing w:after="0" w:line="240" w:lineRule="auto"/>
    </w:pPr>
    <w:rPr>
      <w:rFonts w:eastAsia="Calibri" w:hAnsi="Calibri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C4687D"/>
    <w:pPr>
      <w:spacing w:after="0" w:line="240" w:lineRule="auto"/>
    </w:pPr>
    <w:rPr>
      <w:rFonts w:eastAsia="Calibri" w:hAnsi="Calibri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BE61C8DD2D24A984E2CAD2C45346A" ma:contentTypeVersion="12" ma:contentTypeDescription="Create a new document." ma:contentTypeScope="" ma:versionID="7968a90fc64ee241d0d80be03c0cd887">
  <xsd:schema xmlns:xsd="http://www.w3.org/2001/XMLSchema" xmlns:xs="http://www.w3.org/2001/XMLSchema" xmlns:p="http://schemas.microsoft.com/office/2006/metadata/properties" xmlns:ns2="ee805da7-53b9-4895-88dc-2f245fef08db" xmlns:ns3="4fab5c24-74e2-477b-a475-f405d7add013" targetNamespace="http://schemas.microsoft.com/office/2006/metadata/properties" ma:root="true" ma:fieldsID="bc3cfc0af21f724835703e4001242a76" ns2:_="" ns3:_="">
    <xsd:import namespace="ee805da7-53b9-4895-88dc-2f245fef08db"/>
    <xsd:import namespace="4fab5c24-74e2-477b-a475-f405d7add0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05da7-53b9-4895-88dc-2f245fef0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b5c24-74e2-477b-a475-f405d7add01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6EE6A8-6F64-4B4D-B377-C1F841A5DB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AAD9DB-43EC-4EC3-A989-CCFE3AE304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2DBCA1-AC87-4375-9200-849D3E05FF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805da7-53b9-4895-88dc-2f245fef08db"/>
    <ds:schemaRef ds:uri="4fab5c24-74e2-477b-a475-f405d7add0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4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n Dahlin</dc:creator>
  <cp:keywords/>
  <dc:description/>
  <cp:lastModifiedBy>Chanel Cannon</cp:lastModifiedBy>
  <cp:revision>76</cp:revision>
  <dcterms:created xsi:type="dcterms:W3CDTF">2018-06-08T19:39:00Z</dcterms:created>
  <dcterms:modified xsi:type="dcterms:W3CDTF">2020-05-0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BE61C8DD2D24A984E2CAD2C45346A</vt:lpwstr>
  </property>
</Properties>
</file>